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4129" w:rsidRPr="008B4129" w:rsidRDefault="008B4129" w:rsidP="008B4129"/>
    <w:bookmarkStart w:id="0" w:name="_Toc32496052" w:displacedByCustomXml="next"/>
    <w:sdt>
      <w:sdtPr>
        <w:rPr>
          <w:b w:val="0"/>
          <w:sz w:val="16"/>
        </w:rPr>
        <w:id w:val="-74511285"/>
        <w:docPartObj>
          <w:docPartGallery w:val="Table of Contents"/>
          <w:docPartUnique/>
        </w:docPartObj>
      </w:sdtPr>
      <w:sdtEndPr>
        <w:rPr>
          <w:bCs/>
        </w:rPr>
      </w:sdtEndPr>
      <w:sdtContent>
        <w:p w:rsidR="008B4129" w:rsidRDefault="008B4129" w:rsidP="008B4129">
          <w:pPr>
            <w:pStyle w:val="Balk1"/>
          </w:pPr>
          <w:r>
            <w:t>İçindekiler</w:t>
          </w:r>
          <w:bookmarkEnd w:id="0"/>
        </w:p>
        <w:p w:rsidR="00B84A3B" w:rsidRDefault="00B84A3B" w:rsidP="00B84A3B"/>
        <w:p w:rsidR="00B84A3B" w:rsidRDefault="00B84A3B" w:rsidP="00B84A3B"/>
        <w:p w:rsidR="00B84A3B" w:rsidRPr="00B84A3B" w:rsidRDefault="00B84A3B" w:rsidP="00B84A3B"/>
        <w:p w:rsidR="008B4129" w:rsidRDefault="008B4129">
          <w:pPr>
            <w:pStyle w:val="T1"/>
            <w:tabs>
              <w:tab w:val="left" w:pos="440"/>
              <w:tab w:val="right" w:leader="dot" w:pos="9062"/>
            </w:tabs>
            <w:rPr>
              <w:rFonts w:asciiTheme="minorHAnsi" w:eastAsiaTheme="minorEastAsia" w:hAnsiTheme="minorHAnsi" w:cstheme="minorBidi"/>
              <w:noProof/>
              <w:sz w:val="22"/>
              <w:szCs w:val="22"/>
              <w:lang w:eastAsia="tr-TR"/>
            </w:rPr>
          </w:pPr>
          <w:r>
            <w:fldChar w:fldCharType="begin"/>
          </w:r>
          <w:r>
            <w:instrText xml:space="preserve"> TOC \o "1-3" \h \z \u </w:instrText>
          </w:r>
          <w:r>
            <w:fldChar w:fldCharType="separate"/>
          </w:r>
          <w:hyperlink w:anchor="_Toc32496052" w:history="1">
            <w:r w:rsidRPr="00EC6719">
              <w:rPr>
                <w:rStyle w:val="Kpr"/>
                <w:noProof/>
              </w:rPr>
              <w:t>1</w:t>
            </w:r>
            <w:r>
              <w:rPr>
                <w:rFonts w:asciiTheme="minorHAnsi" w:eastAsiaTheme="minorEastAsia" w:hAnsiTheme="minorHAnsi" w:cstheme="minorBidi"/>
                <w:noProof/>
                <w:sz w:val="22"/>
                <w:szCs w:val="22"/>
                <w:lang w:eastAsia="tr-TR"/>
              </w:rPr>
              <w:tab/>
            </w:r>
            <w:r w:rsidRPr="00EC6719">
              <w:rPr>
                <w:rStyle w:val="Kpr"/>
                <w:noProof/>
              </w:rPr>
              <w:t>İçindekiler</w:t>
            </w:r>
            <w:r>
              <w:rPr>
                <w:noProof/>
                <w:webHidden/>
              </w:rPr>
              <w:tab/>
            </w:r>
            <w:r>
              <w:rPr>
                <w:noProof/>
                <w:webHidden/>
              </w:rPr>
              <w:fldChar w:fldCharType="begin"/>
            </w:r>
            <w:r>
              <w:rPr>
                <w:noProof/>
                <w:webHidden/>
              </w:rPr>
              <w:instrText xml:space="preserve"> PAGEREF _Toc32496052 \h </w:instrText>
            </w:r>
            <w:r>
              <w:rPr>
                <w:noProof/>
                <w:webHidden/>
              </w:rPr>
            </w:r>
            <w:r>
              <w:rPr>
                <w:noProof/>
                <w:webHidden/>
              </w:rPr>
              <w:fldChar w:fldCharType="separate"/>
            </w:r>
            <w:r w:rsidR="00B84A3B">
              <w:rPr>
                <w:noProof/>
                <w:webHidden/>
              </w:rPr>
              <w:t>1</w:t>
            </w:r>
            <w:r>
              <w:rPr>
                <w:noProof/>
                <w:webHidden/>
              </w:rPr>
              <w:fldChar w:fldCharType="end"/>
            </w:r>
          </w:hyperlink>
        </w:p>
        <w:p w:rsidR="008B4129" w:rsidRDefault="00511268">
          <w:pPr>
            <w:pStyle w:val="T1"/>
            <w:tabs>
              <w:tab w:val="left" w:pos="440"/>
              <w:tab w:val="right" w:leader="dot" w:pos="9062"/>
            </w:tabs>
            <w:rPr>
              <w:rFonts w:asciiTheme="minorHAnsi" w:eastAsiaTheme="minorEastAsia" w:hAnsiTheme="minorHAnsi" w:cstheme="minorBidi"/>
              <w:noProof/>
              <w:sz w:val="22"/>
              <w:szCs w:val="22"/>
              <w:lang w:eastAsia="tr-TR"/>
            </w:rPr>
          </w:pPr>
          <w:hyperlink w:anchor="_Toc32496053" w:history="1">
            <w:r w:rsidR="008B4129" w:rsidRPr="00EC6719">
              <w:rPr>
                <w:rStyle w:val="Kpr"/>
                <w:noProof/>
              </w:rPr>
              <w:t>2</w:t>
            </w:r>
            <w:r w:rsidR="008B4129">
              <w:rPr>
                <w:rFonts w:asciiTheme="minorHAnsi" w:eastAsiaTheme="minorEastAsia" w:hAnsiTheme="minorHAnsi" w:cstheme="minorBidi"/>
                <w:noProof/>
                <w:sz w:val="22"/>
                <w:szCs w:val="22"/>
                <w:lang w:eastAsia="tr-TR"/>
              </w:rPr>
              <w:tab/>
            </w:r>
            <w:r w:rsidR="008B4129" w:rsidRPr="00EC6719">
              <w:rPr>
                <w:rStyle w:val="Kpr"/>
                <w:noProof/>
              </w:rPr>
              <w:t>Üniversite – Sanayi İşbirliği Projeleri</w:t>
            </w:r>
            <w:r w:rsidR="008B4129">
              <w:rPr>
                <w:noProof/>
                <w:webHidden/>
              </w:rPr>
              <w:tab/>
            </w:r>
            <w:r w:rsidR="008B4129">
              <w:rPr>
                <w:noProof/>
                <w:webHidden/>
              </w:rPr>
              <w:fldChar w:fldCharType="begin"/>
            </w:r>
            <w:r w:rsidR="008B4129">
              <w:rPr>
                <w:noProof/>
                <w:webHidden/>
              </w:rPr>
              <w:instrText xml:space="preserve"> PAGEREF _Toc32496053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54" w:history="1">
            <w:r w:rsidR="008B4129" w:rsidRPr="00EC6719">
              <w:rPr>
                <w:rStyle w:val="Kpr"/>
                <w:noProof/>
              </w:rPr>
              <w:t>2.1</w:t>
            </w:r>
            <w:r w:rsidR="008B4129">
              <w:rPr>
                <w:rFonts w:asciiTheme="minorHAnsi" w:eastAsiaTheme="minorEastAsia" w:hAnsiTheme="minorHAnsi" w:cstheme="minorBidi"/>
                <w:noProof/>
                <w:sz w:val="22"/>
                <w:szCs w:val="22"/>
                <w:lang w:eastAsia="tr-TR"/>
              </w:rPr>
              <w:tab/>
            </w:r>
            <w:r w:rsidR="008B4129" w:rsidRPr="00EC6719">
              <w:rPr>
                <w:rStyle w:val="Kpr"/>
                <w:noProof/>
              </w:rPr>
              <w:t>Üniversite – Sanayi İşbirliğinde Yapılmış Kamu Destekli Ar-Ge Projeleri</w:t>
            </w:r>
            <w:r w:rsidR="008B4129">
              <w:rPr>
                <w:noProof/>
                <w:webHidden/>
              </w:rPr>
              <w:tab/>
            </w:r>
            <w:r w:rsidR="008B4129">
              <w:rPr>
                <w:noProof/>
                <w:webHidden/>
              </w:rPr>
              <w:fldChar w:fldCharType="begin"/>
            </w:r>
            <w:r w:rsidR="008B4129">
              <w:rPr>
                <w:noProof/>
                <w:webHidden/>
              </w:rPr>
              <w:instrText xml:space="preserve"> PAGEREF _Toc32496054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55" w:history="1">
            <w:r w:rsidR="008B4129" w:rsidRPr="00EC6719">
              <w:rPr>
                <w:rStyle w:val="Kpr"/>
                <w:noProof/>
              </w:rPr>
              <w:t>2.2</w:t>
            </w:r>
            <w:r w:rsidR="008B4129">
              <w:rPr>
                <w:rFonts w:asciiTheme="minorHAnsi" w:eastAsiaTheme="minorEastAsia" w:hAnsiTheme="minorHAnsi" w:cstheme="minorBidi"/>
                <w:noProof/>
                <w:sz w:val="22"/>
                <w:szCs w:val="22"/>
                <w:lang w:eastAsia="tr-TR"/>
              </w:rPr>
              <w:tab/>
            </w:r>
            <w:r w:rsidR="008B4129" w:rsidRPr="00EC6719">
              <w:rPr>
                <w:rStyle w:val="Kpr"/>
                <w:noProof/>
              </w:rPr>
              <w:t>Sanayi Tarafından Finanse Edilen Kontratlı Ar-Ge Projeleri</w:t>
            </w:r>
            <w:r w:rsidR="008B4129">
              <w:rPr>
                <w:noProof/>
                <w:webHidden/>
              </w:rPr>
              <w:tab/>
            </w:r>
            <w:r w:rsidR="008B4129">
              <w:rPr>
                <w:noProof/>
                <w:webHidden/>
              </w:rPr>
              <w:fldChar w:fldCharType="begin"/>
            </w:r>
            <w:r w:rsidR="008B4129">
              <w:rPr>
                <w:noProof/>
                <w:webHidden/>
              </w:rPr>
              <w:instrText xml:space="preserve"> PAGEREF _Toc32496055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1"/>
            <w:tabs>
              <w:tab w:val="left" w:pos="440"/>
              <w:tab w:val="right" w:leader="dot" w:pos="9062"/>
            </w:tabs>
            <w:rPr>
              <w:rFonts w:asciiTheme="minorHAnsi" w:eastAsiaTheme="minorEastAsia" w:hAnsiTheme="minorHAnsi" w:cstheme="minorBidi"/>
              <w:noProof/>
              <w:sz w:val="22"/>
              <w:szCs w:val="22"/>
              <w:lang w:eastAsia="tr-TR"/>
            </w:rPr>
          </w:pPr>
          <w:hyperlink w:anchor="_Toc32496056" w:history="1">
            <w:r w:rsidR="008B4129" w:rsidRPr="00EC6719">
              <w:rPr>
                <w:rStyle w:val="Kpr"/>
                <w:noProof/>
              </w:rPr>
              <w:t>3</w:t>
            </w:r>
            <w:r w:rsidR="008B4129">
              <w:rPr>
                <w:rFonts w:asciiTheme="minorHAnsi" w:eastAsiaTheme="minorEastAsia" w:hAnsiTheme="minorHAnsi" w:cstheme="minorBidi"/>
                <w:noProof/>
                <w:sz w:val="22"/>
                <w:szCs w:val="22"/>
                <w:lang w:eastAsia="tr-TR"/>
              </w:rPr>
              <w:tab/>
            </w:r>
            <w:r w:rsidR="008B4129" w:rsidRPr="00EC6719">
              <w:rPr>
                <w:rStyle w:val="Kpr"/>
                <w:noProof/>
              </w:rPr>
              <w:t>Fikri Mülkiyet Hakları Yönetimi</w:t>
            </w:r>
            <w:r w:rsidR="008B4129">
              <w:rPr>
                <w:noProof/>
                <w:webHidden/>
              </w:rPr>
              <w:tab/>
            </w:r>
            <w:r w:rsidR="008B4129">
              <w:rPr>
                <w:noProof/>
                <w:webHidden/>
              </w:rPr>
              <w:fldChar w:fldCharType="begin"/>
            </w:r>
            <w:r w:rsidR="008B4129">
              <w:rPr>
                <w:noProof/>
                <w:webHidden/>
              </w:rPr>
              <w:instrText xml:space="preserve"> PAGEREF _Toc32496056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57" w:history="1">
            <w:r w:rsidR="008B4129" w:rsidRPr="00EC6719">
              <w:rPr>
                <w:rStyle w:val="Kpr"/>
                <w:noProof/>
              </w:rPr>
              <w:t>3.1</w:t>
            </w:r>
            <w:r w:rsidR="008B4129">
              <w:rPr>
                <w:rFonts w:asciiTheme="minorHAnsi" w:eastAsiaTheme="minorEastAsia" w:hAnsiTheme="minorHAnsi" w:cstheme="minorBidi"/>
                <w:noProof/>
                <w:sz w:val="22"/>
                <w:szCs w:val="22"/>
                <w:lang w:eastAsia="tr-TR"/>
              </w:rPr>
              <w:tab/>
            </w:r>
            <w:r w:rsidR="008B4129" w:rsidRPr="00EC6719">
              <w:rPr>
                <w:rStyle w:val="Kpr"/>
                <w:noProof/>
              </w:rPr>
              <w:t>Buluş Bildirimleri</w:t>
            </w:r>
            <w:r w:rsidR="008B4129">
              <w:rPr>
                <w:noProof/>
                <w:webHidden/>
              </w:rPr>
              <w:tab/>
            </w:r>
            <w:r w:rsidR="008B4129">
              <w:rPr>
                <w:noProof/>
                <w:webHidden/>
              </w:rPr>
              <w:fldChar w:fldCharType="begin"/>
            </w:r>
            <w:r w:rsidR="008B4129">
              <w:rPr>
                <w:noProof/>
                <w:webHidden/>
              </w:rPr>
              <w:instrText xml:space="preserve"> PAGEREF _Toc32496057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58" w:history="1">
            <w:r w:rsidR="008B4129" w:rsidRPr="00EC6719">
              <w:rPr>
                <w:rStyle w:val="Kpr"/>
                <w:noProof/>
              </w:rPr>
              <w:t>3.2</w:t>
            </w:r>
            <w:r w:rsidR="008B4129">
              <w:rPr>
                <w:rFonts w:asciiTheme="minorHAnsi" w:eastAsiaTheme="minorEastAsia" w:hAnsiTheme="minorHAnsi" w:cstheme="minorBidi"/>
                <w:noProof/>
                <w:sz w:val="22"/>
                <w:szCs w:val="22"/>
                <w:lang w:eastAsia="tr-TR"/>
              </w:rPr>
              <w:tab/>
            </w:r>
            <w:r w:rsidR="008B4129" w:rsidRPr="00EC6719">
              <w:rPr>
                <w:rStyle w:val="Kpr"/>
                <w:noProof/>
              </w:rPr>
              <w:t>Ulusal Patent Başvuruları</w:t>
            </w:r>
            <w:r w:rsidR="008B4129">
              <w:rPr>
                <w:noProof/>
                <w:webHidden/>
              </w:rPr>
              <w:tab/>
            </w:r>
            <w:r w:rsidR="008B4129">
              <w:rPr>
                <w:noProof/>
                <w:webHidden/>
              </w:rPr>
              <w:fldChar w:fldCharType="begin"/>
            </w:r>
            <w:r w:rsidR="008B4129">
              <w:rPr>
                <w:noProof/>
                <w:webHidden/>
              </w:rPr>
              <w:instrText xml:space="preserve"> PAGEREF _Toc32496058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59" w:history="1">
            <w:r w:rsidR="008B4129" w:rsidRPr="00EC6719">
              <w:rPr>
                <w:rStyle w:val="Kpr"/>
                <w:noProof/>
              </w:rPr>
              <w:t>3.3</w:t>
            </w:r>
            <w:r w:rsidR="008B4129">
              <w:rPr>
                <w:rFonts w:asciiTheme="minorHAnsi" w:eastAsiaTheme="minorEastAsia" w:hAnsiTheme="minorHAnsi" w:cstheme="minorBidi"/>
                <w:noProof/>
                <w:sz w:val="22"/>
                <w:szCs w:val="22"/>
                <w:lang w:eastAsia="tr-TR"/>
              </w:rPr>
              <w:tab/>
            </w:r>
            <w:r w:rsidR="008B4129" w:rsidRPr="00EC6719">
              <w:rPr>
                <w:rStyle w:val="Kpr"/>
                <w:noProof/>
              </w:rPr>
              <w:t>Uluslararası Patent Başvuruları</w:t>
            </w:r>
            <w:r w:rsidR="008B4129">
              <w:rPr>
                <w:noProof/>
                <w:webHidden/>
              </w:rPr>
              <w:tab/>
            </w:r>
            <w:r w:rsidR="008B4129">
              <w:rPr>
                <w:noProof/>
                <w:webHidden/>
              </w:rPr>
              <w:fldChar w:fldCharType="begin"/>
            </w:r>
            <w:r w:rsidR="008B4129">
              <w:rPr>
                <w:noProof/>
                <w:webHidden/>
              </w:rPr>
              <w:instrText xml:space="preserve"> PAGEREF _Toc32496059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0" w:history="1">
            <w:r w:rsidR="008B4129" w:rsidRPr="00EC6719">
              <w:rPr>
                <w:rStyle w:val="Kpr"/>
                <w:noProof/>
              </w:rPr>
              <w:t>3.4</w:t>
            </w:r>
            <w:r w:rsidR="008B4129">
              <w:rPr>
                <w:rFonts w:asciiTheme="minorHAnsi" w:eastAsiaTheme="minorEastAsia" w:hAnsiTheme="minorHAnsi" w:cstheme="minorBidi"/>
                <w:noProof/>
                <w:sz w:val="22"/>
                <w:szCs w:val="22"/>
                <w:lang w:eastAsia="tr-TR"/>
              </w:rPr>
              <w:tab/>
            </w:r>
            <w:r w:rsidR="008B4129" w:rsidRPr="00EC6719">
              <w:rPr>
                <w:rStyle w:val="Kpr"/>
                <w:noProof/>
              </w:rPr>
              <w:t>Tescil Olan Ulusal Patent Başvuruları</w:t>
            </w:r>
            <w:r w:rsidR="008B4129">
              <w:rPr>
                <w:noProof/>
                <w:webHidden/>
              </w:rPr>
              <w:tab/>
            </w:r>
            <w:r w:rsidR="008B4129">
              <w:rPr>
                <w:noProof/>
                <w:webHidden/>
              </w:rPr>
              <w:fldChar w:fldCharType="begin"/>
            </w:r>
            <w:r w:rsidR="008B4129">
              <w:rPr>
                <w:noProof/>
                <w:webHidden/>
              </w:rPr>
              <w:instrText xml:space="preserve"> PAGEREF _Toc32496060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1" w:history="1">
            <w:r w:rsidR="008B4129" w:rsidRPr="00EC6719">
              <w:rPr>
                <w:rStyle w:val="Kpr"/>
                <w:noProof/>
              </w:rPr>
              <w:t>3.5</w:t>
            </w:r>
            <w:r w:rsidR="008B4129">
              <w:rPr>
                <w:rFonts w:asciiTheme="minorHAnsi" w:eastAsiaTheme="minorEastAsia" w:hAnsiTheme="minorHAnsi" w:cstheme="minorBidi"/>
                <w:noProof/>
                <w:sz w:val="22"/>
                <w:szCs w:val="22"/>
                <w:lang w:eastAsia="tr-TR"/>
              </w:rPr>
              <w:tab/>
            </w:r>
            <w:r w:rsidR="008B4129" w:rsidRPr="00EC6719">
              <w:rPr>
                <w:rStyle w:val="Kpr"/>
                <w:noProof/>
              </w:rPr>
              <w:t>Tescil Olan Uluslararası Patent Başvuruları</w:t>
            </w:r>
            <w:r w:rsidR="008B4129">
              <w:rPr>
                <w:noProof/>
                <w:webHidden/>
              </w:rPr>
              <w:tab/>
            </w:r>
            <w:r w:rsidR="008B4129">
              <w:rPr>
                <w:noProof/>
                <w:webHidden/>
              </w:rPr>
              <w:fldChar w:fldCharType="begin"/>
            </w:r>
            <w:r w:rsidR="008B4129">
              <w:rPr>
                <w:noProof/>
                <w:webHidden/>
              </w:rPr>
              <w:instrText xml:space="preserve"> PAGEREF _Toc32496061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2" w:history="1">
            <w:r w:rsidR="008B4129" w:rsidRPr="00EC6719">
              <w:rPr>
                <w:rStyle w:val="Kpr"/>
                <w:noProof/>
              </w:rPr>
              <w:t>3.6</w:t>
            </w:r>
            <w:r w:rsidR="008B4129">
              <w:rPr>
                <w:rFonts w:asciiTheme="minorHAnsi" w:eastAsiaTheme="minorEastAsia" w:hAnsiTheme="minorHAnsi" w:cstheme="minorBidi"/>
                <w:noProof/>
                <w:sz w:val="22"/>
                <w:szCs w:val="22"/>
                <w:lang w:eastAsia="tr-TR"/>
              </w:rPr>
              <w:tab/>
            </w:r>
            <w:r w:rsidR="008B4129" w:rsidRPr="00EC6719">
              <w:rPr>
                <w:rStyle w:val="Kpr"/>
                <w:noProof/>
              </w:rPr>
              <w:t>Lisanslanan/Devredilen Patentler</w:t>
            </w:r>
            <w:r w:rsidR="008B4129">
              <w:rPr>
                <w:noProof/>
                <w:webHidden/>
              </w:rPr>
              <w:tab/>
            </w:r>
            <w:r w:rsidR="008B4129">
              <w:rPr>
                <w:noProof/>
                <w:webHidden/>
              </w:rPr>
              <w:fldChar w:fldCharType="begin"/>
            </w:r>
            <w:r w:rsidR="008B4129">
              <w:rPr>
                <w:noProof/>
                <w:webHidden/>
              </w:rPr>
              <w:instrText xml:space="preserve"> PAGEREF _Toc32496062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3" w:history="1">
            <w:r w:rsidR="008B4129" w:rsidRPr="00EC6719">
              <w:rPr>
                <w:rStyle w:val="Kpr"/>
                <w:noProof/>
              </w:rPr>
              <w:t>3.7</w:t>
            </w:r>
            <w:r w:rsidR="008B4129">
              <w:rPr>
                <w:rFonts w:asciiTheme="minorHAnsi" w:eastAsiaTheme="minorEastAsia" w:hAnsiTheme="minorHAnsi" w:cstheme="minorBidi"/>
                <w:noProof/>
                <w:sz w:val="22"/>
                <w:szCs w:val="22"/>
                <w:lang w:eastAsia="tr-TR"/>
              </w:rPr>
              <w:tab/>
            </w:r>
            <w:r w:rsidR="008B4129" w:rsidRPr="00EC6719">
              <w:rPr>
                <w:rStyle w:val="Kpr"/>
                <w:noProof/>
              </w:rPr>
              <w:t>Lisanslanan/Devredilen Patent Gelirleri</w:t>
            </w:r>
            <w:r w:rsidR="008B4129">
              <w:rPr>
                <w:noProof/>
                <w:webHidden/>
              </w:rPr>
              <w:tab/>
            </w:r>
            <w:r w:rsidR="008B4129">
              <w:rPr>
                <w:noProof/>
                <w:webHidden/>
              </w:rPr>
              <w:fldChar w:fldCharType="begin"/>
            </w:r>
            <w:r w:rsidR="008B4129">
              <w:rPr>
                <w:noProof/>
                <w:webHidden/>
              </w:rPr>
              <w:instrText xml:space="preserve"> PAGEREF _Toc32496063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1"/>
            <w:tabs>
              <w:tab w:val="left" w:pos="440"/>
              <w:tab w:val="right" w:leader="dot" w:pos="9062"/>
            </w:tabs>
            <w:rPr>
              <w:rFonts w:asciiTheme="minorHAnsi" w:eastAsiaTheme="minorEastAsia" w:hAnsiTheme="minorHAnsi" w:cstheme="minorBidi"/>
              <w:noProof/>
              <w:sz w:val="22"/>
              <w:szCs w:val="22"/>
              <w:lang w:eastAsia="tr-TR"/>
            </w:rPr>
          </w:pPr>
          <w:hyperlink w:anchor="_Toc32496064" w:history="1">
            <w:r w:rsidR="008B4129" w:rsidRPr="00EC6719">
              <w:rPr>
                <w:rStyle w:val="Kpr"/>
                <w:noProof/>
              </w:rPr>
              <w:t>4</w:t>
            </w:r>
            <w:r w:rsidR="008B4129">
              <w:rPr>
                <w:rFonts w:asciiTheme="minorHAnsi" w:eastAsiaTheme="minorEastAsia" w:hAnsiTheme="minorHAnsi" w:cstheme="minorBidi"/>
                <w:noProof/>
                <w:sz w:val="22"/>
                <w:szCs w:val="22"/>
                <w:lang w:eastAsia="tr-TR"/>
              </w:rPr>
              <w:tab/>
            </w:r>
            <w:r w:rsidR="008B4129" w:rsidRPr="00EC6719">
              <w:rPr>
                <w:rStyle w:val="Kpr"/>
                <w:noProof/>
              </w:rPr>
              <w:t>Girişimcilik</w:t>
            </w:r>
            <w:r w:rsidR="008B4129">
              <w:rPr>
                <w:noProof/>
                <w:webHidden/>
              </w:rPr>
              <w:tab/>
            </w:r>
            <w:r w:rsidR="008B4129">
              <w:rPr>
                <w:noProof/>
                <w:webHidden/>
              </w:rPr>
              <w:fldChar w:fldCharType="begin"/>
            </w:r>
            <w:r w:rsidR="008B4129">
              <w:rPr>
                <w:noProof/>
                <w:webHidden/>
              </w:rPr>
              <w:instrText xml:space="preserve"> PAGEREF _Toc32496064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5" w:history="1">
            <w:r w:rsidR="008B4129" w:rsidRPr="00EC6719">
              <w:rPr>
                <w:rStyle w:val="Kpr"/>
                <w:noProof/>
              </w:rPr>
              <w:t>4.1</w:t>
            </w:r>
            <w:r w:rsidR="008B4129">
              <w:rPr>
                <w:rFonts w:asciiTheme="minorHAnsi" w:eastAsiaTheme="minorEastAsia" w:hAnsiTheme="minorHAnsi" w:cstheme="minorBidi"/>
                <w:noProof/>
                <w:sz w:val="22"/>
                <w:szCs w:val="22"/>
                <w:lang w:eastAsia="tr-TR"/>
              </w:rPr>
              <w:tab/>
            </w:r>
            <w:r w:rsidR="008B4129" w:rsidRPr="00EC6719">
              <w:rPr>
                <w:rStyle w:val="Kpr"/>
                <w:noProof/>
              </w:rPr>
              <w:t>Hızlandırıcıya Alınan İş Fikri Sayısı</w:t>
            </w:r>
            <w:r w:rsidR="008B4129">
              <w:rPr>
                <w:noProof/>
                <w:webHidden/>
              </w:rPr>
              <w:tab/>
            </w:r>
            <w:r w:rsidR="008B4129">
              <w:rPr>
                <w:noProof/>
                <w:webHidden/>
              </w:rPr>
              <w:fldChar w:fldCharType="begin"/>
            </w:r>
            <w:r w:rsidR="008B4129">
              <w:rPr>
                <w:noProof/>
                <w:webHidden/>
              </w:rPr>
              <w:instrText xml:space="preserve"> PAGEREF _Toc32496065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6" w:history="1">
            <w:r w:rsidR="008B4129" w:rsidRPr="00EC6719">
              <w:rPr>
                <w:rStyle w:val="Kpr"/>
                <w:noProof/>
              </w:rPr>
              <w:t>4.2</w:t>
            </w:r>
            <w:r w:rsidR="008B4129">
              <w:rPr>
                <w:rFonts w:asciiTheme="minorHAnsi" w:eastAsiaTheme="minorEastAsia" w:hAnsiTheme="minorHAnsi" w:cstheme="minorBidi"/>
                <w:noProof/>
                <w:sz w:val="22"/>
                <w:szCs w:val="22"/>
                <w:lang w:eastAsia="tr-TR"/>
              </w:rPr>
              <w:tab/>
            </w:r>
            <w:r w:rsidR="008B4129" w:rsidRPr="00EC6719">
              <w:rPr>
                <w:rStyle w:val="Kpr"/>
                <w:noProof/>
              </w:rPr>
              <w:t>Şirketleşen Girişim Sayısı</w:t>
            </w:r>
            <w:r w:rsidR="008B4129">
              <w:rPr>
                <w:noProof/>
                <w:webHidden/>
              </w:rPr>
              <w:tab/>
            </w:r>
            <w:r w:rsidR="008B4129">
              <w:rPr>
                <w:noProof/>
                <w:webHidden/>
              </w:rPr>
              <w:fldChar w:fldCharType="begin"/>
            </w:r>
            <w:r w:rsidR="008B4129">
              <w:rPr>
                <w:noProof/>
                <w:webHidden/>
              </w:rPr>
              <w:instrText xml:space="preserve"> PAGEREF _Toc32496066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2"/>
            <w:tabs>
              <w:tab w:val="left" w:pos="660"/>
              <w:tab w:val="right" w:leader="dot" w:pos="9062"/>
            </w:tabs>
            <w:rPr>
              <w:rFonts w:asciiTheme="minorHAnsi" w:eastAsiaTheme="minorEastAsia" w:hAnsiTheme="minorHAnsi" w:cstheme="minorBidi"/>
              <w:noProof/>
              <w:sz w:val="22"/>
              <w:szCs w:val="22"/>
              <w:lang w:eastAsia="tr-TR"/>
            </w:rPr>
          </w:pPr>
          <w:hyperlink w:anchor="_Toc32496067" w:history="1">
            <w:r w:rsidR="008B4129" w:rsidRPr="00EC6719">
              <w:rPr>
                <w:rStyle w:val="Kpr"/>
                <w:noProof/>
              </w:rPr>
              <w:t>4.3</w:t>
            </w:r>
            <w:r w:rsidR="008B4129">
              <w:rPr>
                <w:rFonts w:asciiTheme="minorHAnsi" w:eastAsiaTheme="minorEastAsia" w:hAnsiTheme="minorHAnsi" w:cstheme="minorBidi"/>
                <w:noProof/>
                <w:sz w:val="22"/>
                <w:szCs w:val="22"/>
                <w:lang w:eastAsia="tr-TR"/>
              </w:rPr>
              <w:tab/>
            </w:r>
            <w:r w:rsidR="008B4129" w:rsidRPr="00EC6719">
              <w:rPr>
                <w:rStyle w:val="Kpr"/>
                <w:noProof/>
              </w:rPr>
              <w:t>Girişim Gelirleri</w:t>
            </w:r>
            <w:r w:rsidR="008B4129">
              <w:rPr>
                <w:noProof/>
                <w:webHidden/>
              </w:rPr>
              <w:tab/>
            </w:r>
            <w:r w:rsidR="008B4129">
              <w:rPr>
                <w:noProof/>
                <w:webHidden/>
              </w:rPr>
              <w:fldChar w:fldCharType="begin"/>
            </w:r>
            <w:r w:rsidR="008B4129">
              <w:rPr>
                <w:noProof/>
                <w:webHidden/>
              </w:rPr>
              <w:instrText xml:space="preserve"> PAGEREF _Toc32496067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511268">
          <w:pPr>
            <w:pStyle w:val="T1"/>
            <w:tabs>
              <w:tab w:val="left" w:pos="440"/>
              <w:tab w:val="right" w:leader="dot" w:pos="9062"/>
            </w:tabs>
            <w:rPr>
              <w:rFonts w:asciiTheme="minorHAnsi" w:eastAsiaTheme="minorEastAsia" w:hAnsiTheme="minorHAnsi" w:cstheme="minorBidi"/>
              <w:noProof/>
              <w:sz w:val="22"/>
              <w:szCs w:val="22"/>
              <w:lang w:eastAsia="tr-TR"/>
            </w:rPr>
          </w:pPr>
          <w:hyperlink w:anchor="_Toc32496068" w:history="1">
            <w:r w:rsidR="008B4129" w:rsidRPr="00EC6719">
              <w:rPr>
                <w:rStyle w:val="Kpr"/>
                <w:noProof/>
              </w:rPr>
              <w:t>5</w:t>
            </w:r>
            <w:r w:rsidR="008B4129">
              <w:rPr>
                <w:rFonts w:asciiTheme="minorHAnsi" w:eastAsiaTheme="minorEastAsia" w:hAnsiTheme="minorHAnsi" w:cstheme="minorBidi"/>
                <w:noProof/>
                <w:sz w:val="22"/>
                <w:szCs w:val="22"/>
                <w:lang w:eastAsia="tr-TR"/>
              </w:rPr>
              <w:tab/>
            </w:r>
            <w:r w:rsidR="008B4129" w:rsidRPr="00EC6719">
              <w:rPr>
                <w:rStyle w:val="Kpr"/>
                <w:noProof/>
              </w:rPr>
              <w:t>Performans Göstergesi Açıklamaları</w:t>
            </w:r>
            <w:r w:rsidR="008B4129">
              <w:rPr>
                <w:noProof/>
                <w:webHidden/>
              </w:rPr>
              <w:tab/>
            </w:r>
            <w:r w:rsidR="008B4129">
              <w:rPr>
                <w:noProof/>
                <w:webHidden/>
              </w:rPr>
              <w:fldChar w:fldCharType="begin"/>
            </w:r>
            <w:r w:rsidR="008B4129">
              <w:rPr>
                <w:noProof/>
                <w:webHidden/>
              </w:rPr>
              <w:instrText xml:space="preserve"> PAGEREF _Toc32496068 \h </w:instrText>
            </w:r>
            <w:r w:rsidR="008B4129">
              <w:rPr>
                <w:noProof/>
                <w:webHidden/>
              </w:rPr>
            </w:r>
            <w:r w:rsidR="008B4129">
              <w:rPr>
                <w:noProof/>
                <w:webHidden/>
              </w:rPr>
              <w:fldChar w:fldCharType="separate"/>
            </w:r>
            <w:r w:rsidR="00B84A3B">
              <w:rPr>
                <w:noProof/>
                <w:webHidden/>
              </w:rPr>
              <w:t>2</w:t>
            </w:r>
            <w:r w:rsidR="008B4129">
              <w:rPr>
                <w:noProof/>
                <w:webHidden/>
              </w:rPr>
              <w:fldChar w:fldCharType="end"/>
            </w:r>
          </w:hyperlink>
        </w:p>
        <w:p w:rsidR="008B4129" w:rsidRDefault="008B4129">
          <w:r>
            <w:rPr>
              <w:b/>
              <w:bCs/>
            </w:rPr>
            <w:fldChar w:fldCharType="end"/>
          </w:r>
        </w:p>
      </w:sdtContent>
    </w:sdt>
    <w:p w:rsidR="008B4129" w:rsidRPr="008B4129" w:rsidRDefault="008B4129" w:rsidP="008B4129"/>
    <w:p w:rsidR="008B4129" w:rsidRPr="008B4129" w:rsidRDefault="008B4129" w:rsidP="008B4129"/>
    <w:p w:rsidR="008B4129" w:rsidRPr="008B4129" w:rsidRDefault="008B4129" w:rsidP="008B4129"/>
    <w:p w:rsidR="008B4129" w:rsidRPr="008B4129" w:rsidRDefault="008B4129" w:rsidP="008B4129"/>
    <w:p w:rsidR="008B4129" w:rsidRDefault="008B4129" w:rsidP="008B4129">
      <w:pPr>
        <w:rPr>
          <w:b/>
          <w:sz w:val="22"/>
        </w:rPr>
      </w:pPr>
    </w:p>
    <w:p w:rsidR="008B4129" w:rsidRDefault="008B4129" w:rsidP="00C11B70">
      <w:pPr>
        <w:jc w:val="center"/>
        <w:rPr>
          <w:b/>
          <w:sz w:val="22"/>
        </w:rPr>
        <w:sectPr w:rsidR="008B4129" w:rsidSect="008B4129">
          <w:footerReference w:type="default" r:id="rId8"/>
          <w:pgSz w:w="11906" w:h="16838"/>
          <w:pgMar w:top="1417" w:right="1417" w:bottom="1417" w:left="1417" w:header="708" w:footer="708" w:gutter="0"/>
          <w:cols w:space="708"/>
          <w:docGrid w:linePitch="360"/>
        </w:sectPr>
      </w:pPr>
    </w:p>
    <w:p w:rsidR="00C84700" w:rsidRPr="00B84A3B" w:rsidRDefault="00D82EEA" w:rsidP="00C11B70">
      <w:pPr>
        <w:jc w:val="center"/>
        <w:rPr>
          <w:b/>
          <w:sz w:val="24"/>
        </w:rPr>
      </w:pPr>
      <w:r w:rsidRPr="00B84A3B">
        <w:rPr>
          <w:b/>
          <w:sz w:val="24"/>
        </w:rPr>
        <w:lastRenderedPageBreak/>
        <w:t>1513 Teknoloji Transfer Ofisleri Destekleme Programı Performans Göstergesi İzleme Formu</w:t>
      </w:r>
    </w:p>
    <w:p w:rsidR="00D82EEA" w:rsidRDefault="00D82EEA" w:rsidP="000469B9"/>
    <w:p w:rsidR="007A1799" w:rsidRDefault="00B237C3" w:rsidP="00B237C3">
      <w:pPr>
        <w:pStyle w:val="Balk1"/>
      </w:pPr>
      <w:bookmarkStart w:id="1" w:name="_Toc32496053"/>
      <w:r w:rsidRPr="00B237C3">
        <w:t xml:space="preserve">Üniversite – Sanayi </w:t>
      </w:r>
      <w:r w:rsidR="00C95B84">
        <w:t>İşbirliği Projeleri</w:t>
      </w:r>
      <w:bookmarkEnd w:id="1"/>
    </w:p>
    <w:p w:rsidR="00C95B84" w:rsidRPr="00C95B84" w:rsidRDefault="00C95B84" w:rsidP="00832A92">
      <w:pPr>
        <w:pStyle w:val="Balk2"/>
      </w:pPr>
      <w:bookmarkStart w:id="2" w:name="_Toc32496054"/>
      <w:r>
        <w:t xml:space="preserve">Üniversite – Sanayi İşbirliğinde Yapılmış Kamu </w:t>
      </w:r>
      <w:r w:rsidRPr="00832A92">
        <w:t>Destekli</w:t>
      </w:r>
      <w:r>
        <w:t xml:space="preserve"> Ar-Ge Projeleri</w:t>
      </w:r>
      <w:bookmarkEnd w:id="2"/>
    </w:p>
    <w:p w:rsidR="007A1799" w:rsidRPr="000469B9" w:rsidRDefault="007A1799" w:rsidP="000469B9"/>
    <w:tbl>
      <w:tblPr>
        <w:tblStyle w:val="TabloKlavuzu"/>
        <w:tblW w:w="5000" w:type="pct"/>
        <w:tblLook w:val="04A0" w:firstRow="1" w:lastRow="0" w:firstColumn="1" w:lastColumn="0" w:noHBand="0" w:noVBand="1"/>
      </w:tblPr>
      <w:tblGrid>
        <w:gridCol w:w="707"/>
        <w:gridCol w:w="3517"/>
        <w:gridCol w:w="1954"/>
        <w:gridCol w:w="1954"/>
        <w:gridCol w:w="1954"/>
        <w:gridCol w:w="1954"/>
        <w:gridCol w:w="1954"/>
      </w:tblGrid>
      <w:tr w:rsidR="007A1799" w:rsidRPr="000469B9" w:rsidTr="007A1799">
        <w:tc>
          <w:tcPr>
            <w:tcW w:w="1509" w:type="pct"/>
            <w:gridSpan w:val="2"/>
          </w:tcPr>
          <w:p w:rsidR="007A1799" w:rsidRPr="007A1799" w:rsidRDefault="007A1799" w:rsidP="000469B9">
            <w:pPr>
              <w:rPr>
                <w:b/>
              </w:rPr>
            </w:pPr>
            <w:r w:rsidRPr="007A1799">
              <w:rPr>
                <w:b/>
              </w:rPr>
              <w:t>İlgili Performans Göstergesi</w:t>
            </w:r>
          </w:p>
        </w:tc>
        <w:tc>
          <w:tcPr>
            <w:tcW w:w="3491" w:type="pct"/>
            <w:gridSpan w:val="5"/>
          </w:tcPr>
          <w:p w:rsidR="007A1799" w:rsidRDefault="007A1799" w:rsidP="000469B9">
            <w:r>
              <w:t xml:space="preserve">PG-1 </w:t>
            </w:r>
            <w:r w:rsidRPr="007A1799">
              <w:t>Üniversite – sanayi işbirliğinde yapılmış kamu destekli (TÜBİTAK, Kalkınma Ajansı vb.) Ar-Ge proje sayısı</w:t>
            </w:r>
          </w:p>
          <w:p w:rsidR="007A1799" w:rsidRPr="000469B9" w:rsidRDefault="007A1799" w:rsidP="007A1799">
            <w:r>
              <w:t xml:space="preserve">PG-3 </w:t>
            </w:r>
            <w:r w:rsidRPr="007A1799">
              <w:t>Üniversite – sanayi işbirliğinde yapılmış kamu destekli Ar-Ge projelerinin toplam bütçesi</w:t>
            </w:r>
          </w:p>
        </w:tc>
      </w:tr>
      <w:tr w:rsidR="00C11B70" w:rsidRPr="00C11B70" w:rsidTr="00C11B70">
        <w:tc>
          <w:tcPr>
            <w:tcW w:w="253" w:type="pct"/>
          </w:tcPr>
          <w:p w:rsidR="00C11B70" w:rsidRPr="00C11B70" w:rsidRDefault="00C11B70" w:rsidP="000469B9">
            <w:pPr>
              <w:rPr>
                <w:b/>
              </w:rPr>
            </w:pPr>
            <w:r w:rsidRPr="00C11B70">
              <w:rPr>
                <w:b/>
              </w:rPr>
              <w:t>Sıra No</w:t>
            </w:r>
          </w:p>
        </w:tc>
        <w:tc>
          <w:tcPr>
            <w:tcW w:w="1257" w:type="pct"/>
          </w:tcPr>
          <w:p w:rsidR="00C11B70" w:rsidRPr="00C11B70" w:rsidRDefault="00C11B70" w:rsidP="000469B9">
            <w:pPr>
              <w:rPr>
                <w:b/>
              </w:rPr>
            </w:pPr>
            <w:r w:rsidRPr="00C11B70">
              <w:rPr>
                <w:b/>
              </w:rPr>
              <w:t>Projede Görev Alan Öğretim Elemanları</w:t>
            </w:r>
          </w:p>
        </w:tc>
        <w:tc>
          <w:tcPr>
            <w:tcW w:w="698" w:type="pct"/>
          </w:tcPr>
          <w:p w:rsidR="00C11B70" w:rsidRPr="00C11B70" w:rsidRDefault="00C11B70" w:rsidP="000469B9">
            <w:pPr>
              <w:rPr>
                <w:b/>
              </w:rPr>
            </w:pPr>
            <w:r w:rsidRPr="00C11B70">
              <w:rPr>
                <w:b/>
              </w:rPr>
              <w:t>Destek Veren Kurum</w:t>
            </w:r>
          </w:p>
        </w:tc>
        <w:tc>
          <w:tcPr>
            <w:tcW w:w="698" w:type="pct"/>
          </w:tcPr>
          <w:p w:rsidR="00C11B70" w:rsidRPr="00C11B70" w:rsidRDefault="00C11B70" w:rsidP="000469B9">
            <w:pPr>
              <w:rPr>
                <w:b/>
              </w:rPr>
            </w:pPr>
            <w:r>
              <w:rPr>
                <w:b/>
              </w:rPr>
              <w:t>Proje Ortağı Kurum/Kuruluş</w:t>
            </w:r>
          </w:p>
        </w:tc>
        <w:tc>
          <w:tcPr>
            <w:tcW w:w="698" w:type="pct"/>
          </w:tcPr>
          <w:p w:rsidR="00C11B70" w:rsidRPr="00C11B70" w:rsidRDefault="00C11B70" w:rsidP="000469B9">
            <w:pPr>
              <w:rPr>
                <w:b/>
              </w:rPr>
            </w:pPr>
            <w:r w:rsidRPr="00C11B70">
              <w:rPr>
                <w:b/>
              </w:rPr>
              <w:t>Proje Numarası</w:t>
            </w:r>
          </w:p>
        </w:tc>
        <w:tc>
          <w:tcPr>
            <w:tcW w:w="698" w:type="pct"/>
          </w:tcPr>
          <w:p w:rsidR="00C11B70" w:rsidRPr="00C11B70" w:rsidRDefault="00C11B70" w:rsidP="000469B9">
            <w:pPr>
              <w:rPr>
                <w:b/>
              </w:rPr>
            </w:pPr>
            <w:r w:rsidRPr="00C11B70">
              <w:rPr>
                <w:b/>
              </w:rPr>
              <w:t>Sözleşme Tarihi</w:t>
            </w:r>
          </w:p>
        </w:tc>
        <w:tc>
          <w:tcPr>
            <w:tcW w:w="698" w:type="pct"/>
          </w:tcPr>
          <w:p w:rsidR="00C11B70" w:rsidRPr="00C11B70" w:rsidRDefault="00C11B70" w:rsidP="000469B9">
            <w:pPr>
              <w:rPr>
                <w:b/>
              </w:rPr>
            </w:pPr>
            <w:r w:rsidRPr="00C11B70">
              <w:rPr>
                <w:b/>
              </w:rPr>
              <w:t>Sözleşme Bedeli</w:t>
            </w:r>
            <w:r w:rsidR="006825BB">
              <w:rPr>
                <w:b/>
              </w:rPr>
              <w:t xml:space="preserve"> (TL)</w:t>
            </w:r>
          </w:p>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C11B70" w:rsidRPr="000469B9" w:rsidTr="00C11B70">
        <w:tc>
          <w:tcPr>
            <w:tcW w:w="253" w:type="pct"/>
          </w:tcPr>
          <w:p w:rsidR="00C11B70" w:rsidRPr="000469B9" w:rsidRDefault="00C11B70" w:rsidP="000469B9"/>
        </w:tc>
        <w:tc>
          <w:tcPr>
            <w:tcW w:w="1257"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c>
          <w:tcPr>
            <w:tcW w:w="698" w:type="pct"/>
          </w:tcPr>
          <w:p w:rsidR="00C11B70" w:rsidRPr="000469B9" w:rsidRDefault="00C11B70" w:rsidP="000469B9"/>
        </w:tc>
      </w:tr>
      <w:tr w:rsidR="007A1799" w:rsidRPr="000469B9" w:rsidTr="00C11B70">
        <w:tc>
          <w:tcPr>
            <w:tcW w:w="253" w:type="pct"/>
          </w:tcPr>
          <w:p w:rsidR="007A1799" w:rsidRPr="000469B9" w:rsidRDefault="007A1799" w:rsidP="000469B9"/>
        </w:tc>
        <w:tc>
          <w:tcPr>
            <w:tcW w:w="1257"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r>
      <w:tr w:rsidR="007A1799" w:rsidRPr="000469B9" w:rsidTr="00C11B70">
        <w:tc>
          <w:tcPr>
            <w:tcW w:w="253" w:type="pct"/>
          </w:tcPr>
          <w:p w:rsidR="007A1799" w:rsidRPr="000469B9" w:rsidRDefault="007A1799" w:rsidP="000469B9"/>
        </w:tc>
        <w:tc>
          <w:tcPr>
            <w:tcW w:w="1257"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r>
      <w:tr w:rsidR="007A1799" w:rsidRPr="000469B9" w:rsidTr="00C11B70">
        <w:tc>
          <w:tcPr>
            <w:tcW w:w="253" w:type="pct"/>
          </w:tcPr>
          <w:p w:rsidR="007A1799" w:rsidRPr="000469B9" w:rsidRDefault="007A1799" w:rsidP="000469B9"/>
        </w:tc>
        <w:tc>
          <w:tcPr>
            <w:tcW w:w="1257"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r>
      <w:tr w:rsidR="007A1799" w:rsidRPr="000469B9" w:rsidTr="00C11B70">
        <w:tc>
          <w:tcPr>
            <w:tcW w:w="253" w:type="pct"/>
          </w:tcPr>
          <w:p w:rsidR="007A1799" w:rsidRPr="000469B9" w:rsidRDefault="007A1799" w:rsidP="000469B9"/>
        </w:tc>
        <w:tc>
          <w:tcPr>
            <w:tcW w:w="1257"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c>
          <w:tcPr>
            <w:tcW w:w="698" w:type="pct"/>
          </w:tcPr>
          <w:p w:rsidR="007A1799" w:rsidRPr="000469B9" w:rsidRDefault="007A1799" w:rsidP="000469B9"/>
        </w:tc>
      </w:tr>
    </w:tbl>
    <w:p w:rsidR="00C95B84" w:rsidRDefault="00C95B84" w:rsidP="00C95B84"/>
    <w:p w:rsidR="00C95B84" w:rsidRDefault="00C95B84">
      <w:pPr>
        <w:spacing w:after="160" w:line="259" w:lineRule="auto"/>
        <w:rPr>
          <w:b/>
        </w:rPr>
      </w:pPr>
      <w:r>
        <w:br w:type="page"/>
      </w:r>
    </w:p>
    <w:p w:rsidR="00D82EEA" w:rsidRDefault="00583CB1" w:rsidP="00832A92">
      <w:pPr>
        <w:pStyle w:val="Balk2"/>
      </w:pPr>
      <w:bookmarkStart w:id="3" w:name="_Toc32496055"/>
      <w:r>
        <w:lastRenderedPageBreak/>
        <w:t>S</w:t>
      </w:r>
      <w:r w:rsidRPr="00583CB1">
        <w:t>anayi Tarafından Finanse Edilen Kontratlı Ar-Ge Proje</w:t>
      </w:r>
      <w:r>
        <w:t>leri</w:t>
      </w:r>
      <w:bookmarkEnd w:id="3"/>
    </w:p>
    <w:p w:rsidR="007A1799" w:rsidRDefault="007A1799" w:rsidP="000469B9"/>
    <w:tbl>
      <w:tblPr>
        <w:tblStyle w:val="TabloKlavuzu"/>
        <w:tblW w:w="5000" w:type="pct"/>
        <w:tblLook w:val="04A0" w:firstRow="1" w:lastRow="0" w:firstColumn="1" w:lastColumn="0" w:noHBand="0" w:noVBand="1"/>
      </w:tblPr>
      <w:tblGrid>
        <w:gridCol w:w="559"/>
        <w:gridCol w:w="4341"/>
        <w:gridCol w:w="4876"/>
        <w:gridCol w:w="1842"/>
        <w:gridCol w:w="2376"/>
      </w:tblGrid>
      <w:tr w:rsidR="00B02BB5" w:rsidRPr="00C11B70" w:rsidTr="00B02BB5">
        <w:tc>
          <w:tcPr>
            <w:tcW w:w="1751" w:type="pct"/>
            <w:gridSpan w:val="2"/>
          </w:tcPr>
          <w:p w:rsidR="00B02BB5" w:rsidRPr="00C11B70" w:rsidRDefault="00B02BB5" w:rsidP="0050769B">
            <w:pPr>
              <w:rPr>
                <w:b/>
              </w:rPr>
            </w:pPr>
            <w:r w:rsidRPr="006825BB">
              <w:rPr>
                <w:b/>
              </w:rPr>
              <w:t>İlgili Performans Göstergesi</w:t>
            </w:r>
          </w:p>
        </w:tc>
        <w:tc>
          <w:tcPr>
            <w:tcW w:w="3249" w:type="pct"/>
            <w:gridSpan w:val="3"/>
          </w:tcPr>
          <w:p w:rsidR="00B02BB5" w:rsidRDefault="00B02BB5" w:rsidP="0050769B">
            <w:bookmarkStart w:id="4" w:name="_GoBack"/>
            <w:bookmarkEnd w:id="4"/>
            <w:r>
              <w:t xml:space="preserve">PG-2 </w:t>
            </w:r>
            <w:r w:rsidRPr="006825BB">
              <w:t>Tamamen sanayi tarafından finanse edilen kontratlı Ar-Ge proje sayısı</w:t>
            </w:r>
          </w:p>
          <w:p w:rsidR="00B02BB5" w:rsidRPr="006825BB" w:rsidRDefault="00B02BB5" w:rsidP="0050769B">
            <w:r>
              <w:t xml:space="preserve">PG-4 </w:t>
            </w:r>
            <w:r w:rsidRPr="006825BB">
              <w:t>Tamamen sanayi tarafından finanse edilen kontratlı Ar-Ge projelerinin toplam bütçesi</w:t>
            </w:r>
          </w:p>
        </w:tc>
      </w:tr>
      <w:tr w:rsidR="00B02BB5" w:rsidRPr="00C11B70" w:rsidTr="00B02BB5">
        <w:tc>
          <w:tcPr>
            <w:tcW w:w="200" w:type="pct"/>
          </w:tcPr>
          <w:p w:rsidR="00B02BB5" w:rsidRPr="00C11B70" w:rsidRDefault="00B02BB5" w:rsidP="00B02BB5">
            <w:pPr>
              <w:rPr>
                <w:b/>
              </w:rPr>
            </w:pPr>
            <w:r w:rsidRPr="00C11B70">
              <w:rPr>
                <w:b/>
              </w:rPr>
              <w:t>Sıra No</w:t>
            </w:r>
          </w:p>
        </w:tc>
        <w:tc>
          <w:tcPr>
            <w:tcW w:w="1551" w:type="pct"/>
          </w:tcPr>
          <w:p w:rsidR="00B02BB5" w:rsidRPr="00C11B70" w:rsidRDefault="00B02BB5" w:rsidP="00B02BB5">
            <w:pPr>
              <w:rPr>
                <w:b/>
              </w:rPr>
            </w:pPr>
            <w:r w:rsidRPr="00C11B70">
              <w:rPr>
                <w:b/>
              </w:rPr>
              <w:t>Projede Görev Alan Öğretim Elemanları</w:t>
            </w:r>
          </w:p>
        </w:tc>
        <w:tc>
          <w:tcPr>
            <w:tcW w:w="1742" w:type="pct"/>
          </w:tcPr>
          <w:p w:rsidR="00B02BB5" w:rsidRPr="00C11B70" w:rsidRDefault="00B02BB5" w:rsidP="00B02BB5">
            <w:pPr>
              <w:rPr>
                <w:b/>
              </w:rPr>
            </w:pPr>
            <w:r>
              <w:rPr>
                <w:b/>
              </w:rPr>
              <w:t>Proje Ortağı Kurum/Kuruluş</w:t>
            </w:r>
          </w:p>
        </w:tc>
        <w:tc>
          <w:tcPr>
            <w:tcW w:w="658" w:type="pct"/>
          </w:tcPr>
          <w:p w:rsidR="00B02BB5" w:rsidRPr="00C11B70" w:rsidRDefault="00B02BB5" w:rsidP="00B02BB5">
            <w:pPr>
              <w:rPr>
                <w:b/>
              </w:rPr>
            </w:pPr>
            <w:r w:rsidRPr="00C11B70">
              <w:rPr>
                <w:b/>
              </w:rPr>
              <w:t>Sözleşme Tarihi</w:t>
            </w:r>
          </w:p>
        </w:tc>
        <w:tc>
          <w:tcPr>
            <w:tcW w:w="849" w:type="pct"/>
          </w:tcPr>
          <w:p w:rsidR="00B02BB5" w:rsidRPr="00C11B70" w:rsidRDefault="00B02BB5" w:rsidP="00B02BB5">
            <w:pPr>
              <w:rPr>
                <w:b/>
              </w:rPr>
            </w:pPr>
            <w:r w:rsidRPr="00C11B70">
              <w:rPr>
                <w:b/>
              </w:rPr>
              <w:t>Sözleşme Bedeli</w:t>
            </w:r>
            <w:r>
              <w:rPr>
                <w:b/>
              </w:rPr>
              <w:t xml:space="preserve"> (TL)</w:t>
            </w:r>
          </w:p>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r w:rsidR="00B02BB5" w:rsidRPr="000469B9" w:rsidTr="00B02BB5">
        <w:tc>
          <w:tcPr>
            <w:tcW w:w="200" w:type="pct"/>
          </w:tcPr>
          <w:p w:rsidR="00B02BB5" w:rsidRPr="000469B9" w:rsidRDefault="00B02BB5" w:rsidP="00B02BB5"/>
        </w:tc>
        <w:tc>
          <w:tcPr>
            <w:tcW w:w="1551" w:type="pct"/>
          </w:tcPr>
          <w:p w:rsidR="00B02BB5" w:rsidRPr="000469B9" w:rsidRDefault="00B02BB5" w:rsidP="00B02BB5"/>
        </w:tc>
        <w:tc>
          <w:tcPr>
            <w:tcW w:w="1742" w:type="pct"/>
          </w:tcPr>
          <w:p w:rsidR="00B02BB5" w:rsidRPr="000469B9" w:rsidRDefault="00B02BB5" w:rsidP="00B02BB5"/>
        </w:tc>
        <w:tc>
          <w:tcPr>
            <w:tcW w:w="658" w:type="pct"/>
          </w:tcPr>
          <w:p w:rsidR="00B02BB5" w:rsidRPr="000469B9" w:rsidRDefault="00B02BB5" w:rsidP="00B02BB5"/>
        </w:tc>
        <w:tc>
          <w:tcPr>
            <w:tcW w:w="849" w:type="pct"/>
          </w:tcPr>
          <w:p w:rsidR="00B02BB5" w:rsidRPr="000469B9" w:rsidRDefault="00B02BB5" w:rsidP="00B02BB5"/>
        </w:tc>
      </w:tr>
    </w:tbl>
    <w:p w:rsidR="00640C16" w:rsidRDefault="00640C16" w:rsidP="000469B9"/>
    <w:p w:rsidR="00640C16" w:rsidRDefault="00640C16">
      <w:pPr>
        <w:spacing w:after="160" w:line="259" w:lineRule="auto"/>
      </w:pPr>
      <w:r>
        <w:br w:type="page"/>
      </w:r>
    </w:p>
    <w:p w:rsidR="007A1799" w:rsidRDefault="00640C16" w:rsidP="00640C16">
      <w:pPr>
        <w:pStyle w:val="Balk1"/>
      </w:pPr>
      <w:bookmarkStart w:id="5" w:name="_Toc32496056"/>
      <w:r>
        <w:lastRenderedPageBreak/>
        <w:t>Fikri Mülkiyet Hakları Yönetimi</w:t>
      </w:r>
      <w:bookmarkEnd w:id="5"/>
    </w:p>
    <w:p w:rsidR="00640C16" w:rsidRPr="00640C16" w:rsidRDefault="001D4EF6" w:rsidP="00832A92">
      <w:pPr>
        <w:pStyle w:val="Balk2"/>
      </w:pPr>
      <w:bookmarkStart w:id="6" w:name="_Toc32496057"/>
      <w:r>
        <w:t>Buluş Bildirimleri</w:t>
      </w:r>
      <w:bookmarkEnd w:id="6"/>
    </w:p>
    <w:p w:rsidR="00640C16" w:rsidRDefault="00640C16" w:rsidP="000469B9"/>
    <w:tbl>
      <w:tblPr>
        <w:tblStyle w:val="TabloKlavuzu"/>
        <w:tblW w:w="5000" w:type="pct"/>
        <w:tblLook w:val="04A0" w:firstRow="1" w:lastRow="0" w:firstColumn="1" w:lastColumn="0" w:noHBand="0" w:noVBand="1"/>
      </w:tblPr>
      <w:tblGrid>
        <w:gridCol w:w="556"/>
        <w:gridCol w:w="4400"/>
        <w:gridCol w:w="2259"/>
        <w:gridCol w:w="2259"/>
        <w:gridCol w:w="2259"/>
        <w:gridCol w:w="2261"/>
      </w:tblGrid>
      <w:tr w:rsidR="001D4EF6" w:rsidRPr="00C11B70" w:rsidTr="001D4EF6">
        <w:tc>
          <w:tcPr>
            <w:tcW w:w="1771" w:type="pct"/>
            <w:gridSpan w:val="2"/>
          </w:tcPr>
          <w:p w:rsidR="001D4EF6" w:rsidRPr="00C11B70" w:rsidRDefault="001D4EF6" w:rsidP="0050769B">
            <w:pPr>
              <w:rPr>
                <w:b/>
              </w:rPr>
            </w:pPr>
            <w:r w:rsidRPr="006825BB">
              <w:rPr>
                <w:b/>
              </w:rPr>
              <w:t>İlgili Performans Göstergesi</w:t>
            </w:r>
          </w:p>
        </w:tc>
        <w:tc>
          <w:tcPr>
            <w:tcW w:w="3229" w:type="pct"/>
            <w:gridSpan w:val="4"/>
          </w:tcPr>
          <w:p w:rsidR="001D4EF6" w:rsidRPr="006825BB" w:rsidRDefault="001D4EF6" w:rsidP="0050769B">
            <w:r>
              <w:t xml:space="preserve">PG-5 </w:t>
            </w:r>
            <w:r w:rsidRPr="001D4EF6">
              <w:t>6769 sayılı Sınai Mülkiyet Kanunu’nun “Yükseköğretim kurumlarında gerçekleştirilen buluşlar” başlıklı 121 inci maddesi kapsamında alınan buluş bildirimleri</w:t>
            </w:r>
          </w:p>
        </w:tc>
      </w:tr>
      <w:tr w:rsidR="001D4EF6" w:rsidRPr="00C11B70" w:rsidTr="00127365">
        <w:tc>
          <w:tcPr>
            <w:tcW w:w="199" w:type="pct"/>
          </w:tcPr>
          <w:p w:rsidR="001D4EF6" w:rsidRPr="00C11B70" w:rsidRDefault="001D4EF6" w:rsidP="0050769B">
            <w:pPr>
              <w:rPr>
                <w:b/>
              </w:rPr>
            </w:pPr>
            <w:r w:rsidRPr="00C11B70">
              <w:rPr>
                <w:b/>
              </w:rPr>
              <w:t>Sıra No</w:t>
            </w:r>
          </w:p>
        </w:tc>
        <w:tc>
          <w:tcPr>
            <w:tcW w:w="1572" w:type="pct"/>
          </w:tcPr>
          <w:p w:rsidR="001D4EF6" w:rsidRPr="00C11B70" w:rsidRDefault="001D4EF6" w:rsidP="0050769B">
            <w:pPr>
              <w:rPr>
                <w:b/>
              </w:rPr>
            </w:pPr>
            <w:r>
              <w:rPr>
                <w:b/>
              </w:rPr>
              <w:t>Buluş Sahibi</w:t>
            </w:r>
            <w:r w:rsidRPr="00C11B70">
              <w:rPr>
                <w:b/>
              </w:rPr>
              <w:t xml:space="preserve"> Öğretim Elemanları</w:t>
            </w:r>
          </w:p>
        </w:tc>
        <w:tc>
          <w:tcPr>
            <w:tcW w:w="807" w:type="pct"/>
          </w:tcPr>
          <w:p w:rsidR="001D4EF6" w:rsidRDefault="001D4EF6" w:rsidP="0050769B">
            <w:pPr>
              <w:rPr>
                <w:b/>
              </w:rPr>
            </w:pPr>
            <w:r>
              <w:rPr>
                <w:b/>
              </w:rPr>
              <w:t>Buluş Başlığı</w:t>
            </w:r>
          </w:p>
        </w:tc>
        <w:tc>
          <w:tcPr>
            <w:tcW w:w="807" w:type="pct"/>
          </w:tcPr>
          <w:p w:rsidR="001D4EF6" w:rsidRDefault="001D4EF6" w:rsidP="0050769B">
            <w:pPr>
              <w:rPr>
                <w:b/>
              </w:rPr>
            </w:pPr>
            <w:r>
              <w:rPr>
                <w:b/>
              </w:rPr>
              <w:t>Buluş Bildirim Tarihi</w:t>
            </w:r>
          </w:p>
        </w:tc>
        <w:tc>
          <w:tcPr>
            <w:tcW w:w="807" w:type="pct"/>
          </w:tcPr>
          <w:p w:rsidR="001D4EF6" w:rsidRDefault="001D4EF6" w:rsidP="0050769B">
            <w:pPr>
              <w:rPr>
                <w:b/>
              </w:rPr>
            </w:pPr>
            <w:r>
              <w:rPr>
                <w:b/>
              </w:rPr>
              <w:t>Hak Sahipliği</w:t>
            </w:r>
          </w:p>
        </w:tc>
        <w:tc>
          <w:tcPr>
            <w:tcW w:w="808" w:type="pct"/>
          </w:tcPr>
          <w:p w:rsidR="001D4EF6" w:rsidRDefault="001D4EF6" w:rsidP="0050769B">
            <w:pPr>
              <w:rPr>
                <w:b/>
              </w:rPr>
            </w:pPr>
            <w:r>
              <w:rPr>
                <w:b/>
              </w:rPr>
              <w:t>Patent Başvuru Durumu</w:t>
            </w:r>
          </w:p>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r w:rsidR="001D4EF6" w:rsidRPr="000469B9" w:rsidTr="00127365">
        <w:tc>
          <w:tcPr>
            <w:tcW w:w="199" w:type="pct"/>
          </w:tcPr>
          <w:p w:rsidR="001D4EF6" w:rsidRPr="000469B9" w:rsidRDefault="001D4EF6" w:rsidP="0050769B"/>
        </w:tc>
        <w:tc>
          <w:tcPr>
            <w:tcW w:w="1572"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7" w:type="pct"/>
          </w:tcPr>
          <w:p w:rsidR="001D4EF6" w:rsidRPr="000469B9" w:rsidRDefault="001D4EF6" w:rsidP="0050769B"/>
        </w:tc>
        <w:tc>
          <w:tcPr>
            <w:tcW w:w="808" w:type="pct"/>
          </w:tcPr>
          <w:p w:rsidR="001D4EF6" w:rsidRPr="000469B9" w:rsidRDefault="001D4EF6" w:rsidP="0050769B"/>
        </w:tc>
      </w:tr>
    </w:tbl>
    <w:p w:rsidR="00127365" w:rsidRDefault="00127365" w:rsidP="000469B9">
      <w:pPr>
        <w:sectPr w:rsidR="00127365" w:rsidSect="008B4129">
          <w:pgSz w:w="16838" w:h="11906" w:orient="landscape"/>
          <w:pgMar w:top="1417" w:right="1417" w:bottom="1417" w:left="1417" w:header="708" w:footer="708" w:gutter="0"/>
          <w:cols w:space="708"/>
          <w:docGrid w:linePitch="360"/>
        </w:sectPr>
      </w:pPr>
    </w:p>
    <w:p w:rsidR="001D4EF6" w:rsidRDefault="0050769B" w:rsidP="0050769B">
      <w:pPr>
        <w:pStyle w:val="Balk2"/>
      </w:pPr>
      <w:bookmarkStart w:id="7" w:name="_Toc32496058"/>
      <w:r>
        <w:lastRenderedPageBreak/>
        <w:t>Ulusal Patent Başvuruları</w:t>
      </w:r>
      <w:bookmarkEnd w:id="7"/>
    </w:p>
    <w:p w:rsidR="00127365" w:rsidRDefault="00127365" w:rsidP="000469B9"/>
    <w:tbl>
      <w:tblPr>
        <w:tblStyle w:val="TabloKlavuzu"/>
        <w:tblW w:w="5000" w:type="pct"/>
        <w:tblLook w:val="04A0" w:firstRow="1" w:lastRow="0" w:firstColumn="1" w:lastColumn="0" w:noHBand="0" w:noVBand="1"/>
      </w:tblPr>
      <w:tblGrid>
        <w:gridCol w:w="556"/>
        <w:gridCol w:w="4400"/>
        <w:gridCol w:w="2259"/>
        <w:gridCol w:w="2259"/>
        <w:gridCol w:w="2259"/>
        <w:gridCol w:w="2261"/>
      </w:tblGrid>
      <w:tr w:rsidR="00127365" w:rsidRPr="00C11B70" w:rsidTr="0050769B">
        <w:tc>
          <w:tcPr>
            <w:tcW w:w="1771" w:type="pct"/>
            <w:gridSpan w:val="2"/>
          </w:tcPr>
          <w:p w:rsidR="00127365" w:rsidRPr="00C11B70" w:rsidRDefault="00127365" w:rsidP="0050769B">
            <w:pPr>
              <w:rPr>
                <w:b/>
              </w:rPr>
            </w:pPr>
            <w:r w:rsidRPr="006825BB">
              <w:rPr>
                <w:b/>
              </w:rPr>
              <w:t>İlgili Performans Göstergesi</w:t>
            </w:r>
          </w:p>
        </w:tc>
        <w:tc>
          <w:tcPr>
            <w:tcW w:w="3229" w:type="pct"/>
            <w:gridSpan w:val="4"/>
          </w:tcPr>
          <w:p w:rsidR="00127365" w:rsidRPr="006825BB" w:rsidRDefault="00127365" w:rsidP="0050769B">
            <w:r>
              <w:t>PG-</w:t>
            </w:r>
            <w:r w:rsidR="0050769B">
              <w:t>6</w:t>
            </w:r>
            <w:r>
              <w:t xml:space="preserve"> </w:t>
            </w:r>
            <w:r w:rsidR="0050769B" w:rsidRPr="0050769B">
              <w:t>6769 sayılı Sınai Mülkiyet Kanunu kapsamında hak sahipliği kısmen ya da tamamen yükseköğretim kurumuna ve/veya kuruluşa ait ulusal patent başvurusu sayısı</w:t>
            </w:r>
          </w:p>
        </w:tc>
      </w:tr>
      <w:tr w:rsidR="00127365" w:rsidRPr="00C11B70" w:rsidTr="00127365">
        <w:trPr>
          <w:trHeight w:val="281"/>
        </w:trPr>
        <w:tc>
          <w:tcPr>
            <w:tcW w:w="199" w:type="pct"/>
          </w:tcPr>
          <w:p w:rsidR="00127365" w:rsidRPr="00C11B70" w:rsidRDefault="00127365" w:rsidP="0050769B">
            <w:pPr>
              <w:rPr>
                <w:b/>
              </w:rPr>
            </w:pPr>
            <w:r w:rsidRPr="00C11B70">
              <w:rPr>
                <w:b/>
              </w:rPr>
              <w:t>Sıra No</w:t>
            </w:r>
          </w:p>
        </w:tc>
        <w:tc>
          <w:tcPr>
            <w:tcW w:w="1572" w:type="pct"/>
          </w:tcPr>
          <w:p w:rsidR="00127365" w:rsidRPr="00C11B70" w:rsidRDefault="00127365" w:rsidP="0050769B">
            <w:pPr>
              <w:rPr>
                <w:b/>
              </w:rPr>
            </w:pPr>
            <w:r>
              <w:rPr>
                <w:b/>
              </w:rPr>
              <w:t>Buluş Sahibi</w:t>
            </w:r>
            <w:r w:rsidRPr="00C11B70">
              <w:rPr>
                <w:b/>
              </w:rPr>
              <w:t xml:space="preserve"> Öğretim Elemanları</w:t>
            </w:r>
          </w:p>
        </w:tc>
        <w:tc>
          <w:tcPr>
            <w:tcW w:w="807" w:type="pct"/>
          </w:tcPr>
          <w:p w:rsidR="00127365" w:rsidRDefault="00127365" w:rsidP="0050769B">
            <w:pPr>
              <w:rPr>
                <w:b/>
              </w:rPr>
            </w:pPr>
            <w:r>
              <w:rPr>
                <w:b/>
              </w:rPr>
              <w:t>Buluş Başlığı</w:t>
            </w:r>
          </w:p>
        </w:tc>
        <w:tc>
          <w:tcPr>
            <w:tcW w:w="807" w:type="pct"/>
          </w:tcPr>
          <w:p w:rsidR="00127365" w:rsidRDefault="00127365" w:rsidP="00127365">
            <w:pPr>
              <w:rPr>
                <w:b/>
              </w:rPr>
            </w:pPr>
            <w:r>
              <w:rPr>
                <w:b/>
              </w:rPr>
              <w:t>Patent Başvuru Tarihi</w:t>
            </w:r>
          </w:p>
        </w:tc>
        <w:tc>
          <w:tcPr>
            <w:tcW w:w="807" w:type="pct"/>
          </w:tcPr>
          <w:p w:rsidR="00127365" w:rsidRDefault="00127365" w:rsidP="00127365">
            <w:pPr>
              <w:rPr>
                <w:b/>
              </w:rPr>
            </w:pPr>
            <w:r>
              <w:rPr>
                <w:b/>
              </w:rPr>
              <w:t>Patent Başvuru Numarası</w:t>
            </w:r>
          </w:p>
        </w:tc>
        <w:tc>
          <w:tcPr>
            <w:tcW w:w="807" w:type="pct"/>
          </w:tcPr>
          <w:p w:rsidR="00127365" w:rsidRDefault="00642142" w:rsidP="0050769B">
            <w:pPr>
              <w:rPr>
                <w:b/>
              </w:rPr>
            </w:pPr>
            <w:r>
              <w:rPr>
                <w:b/>
              </w:rPr>
              <w:t>Patent Başvuru Sahibi</w:t>
            </w:r>
          </w:p>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r w:rsidR="00127365" w:rsidRPr="000469B9" w:rsidTr="0050769B">
        <w:tc>
          <w:tcPr>
            <w:tcW w:w="199" w:type="pct"/>
          </w:tcPr>
          <w:p w:rsidR="00127365" w:rsidRPr="000469B9" w:rsidRDefault="00127365" w:rsidP="0050769B"/>
        </w:tc>
        <w:tc>
          <w:tcPr>
            <w:tcW w:w="1572"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c>
          <w:tcPr>
            <w:tcW w:w="807" w:type="pct"/>
          </w:tcPr>
          <w:p w:rsidR="00127365" w:rsidRPr="000469B9" w:rsidRDefault="00127365" w:rsidP="0050769B"/>
        </w:tc>
      </w:tr>
    </w:tbl>
    <w:p w:rsidR="0050769B" w:rsidRDefault="0050769B" w:rsidP="000469B9">
      <w:pPr>
        <w:sectPr w:rsidR="0050769B" w:rsidSect="00D82EEA">
          <w:pgSz w:w="16838" w:h="11906" w:orient="landscape"/>
          <w:pgMar w:top="1417" w:right="1417" w:bottom="1417" w:left="1417" w:header="708" w:footer="708" w:gutter="0"/>
          <w:cols w:space="708"/>
          <w:docGrid w:linePitch="360"/>
        </w:sectPr>
      </w:pPr>
    </w:p>
    <w:p w:rsidR="00127365" w:rsidRDefault="0050769B" w:rsidP="0050769B">
      <w:pPr>
        <w:pStyle w:val="Balk2"/>
      </w:pPr>
      <w:bookmarkStart w:id="8" w:name="_Toc32496059"/>
      <w:r>
        <w:lastRenderedPageBreak/>
        <w:t>Uluslararası Patent Başvuruları</w:t>
      </w:r>
      <w:bookmarkEnd w:id="8"/>
    </w:p>
    <w:p w:rsidR="00127365" w:rsidRDefault="00127365" w:rsidP="000469B9"/>
    <w:tbl>
      <w:tblPr>
        <w:tblStyle w:val="TabloKlavuzu"/>
        <w:tblW w:w="5000" w:type="pct"/>
        <w:tblLook w:val="04A0" w:firstRow="1" w:lastRow="0" w:firstColumn="1" w:lastColumn="0" w:noHBand="0" w:noVBand="1"/>
      </w:tblPr>
      <w:tblGrid>
        <w:gridCol w:w="556"/>
        <w:gridCol w:w="4400"/>
        <w:gridCol w:w="2259"/>
        <w:gridCol w:w="2259"/>
        <w:gridCol w:w="2259"/>
        <w:gridCol w:w="2261"/>
      </w:tblGrid>
      <w:tr w:rsidR="0050769B" w:rsidRPr="00C11B70" w:rsidTr="0050769B">
        <w:tc>
          <w:tcPr>
            <w:tcW w:w="1771" w:type="pct"/>
            <w:gridSpan w:val="2"/>
          </w:tcPr>
          <w:p w:rsidR="0050769B" w:rsidRPr="00C11B70" w:rsidRDefault="0050769B" w:rsidP="0050769B">
            <w:pPr>
              <w:rPr>
                <w:b/>
              </w:rPr>
            </w:pPr>
            <w:r w:rsidRPr="006825BB">
              <w:rPr>
                <w:b/>
              </w:rPr>
              <w:t>İlgili Performans Göstergesi</w:t>
            </w:r>
          </w:p>
        </w:tc>
        <w:tc>
          <w:tcPr>
            <w:tcW w:w="3229" w:type="pct"/>
            <w:gridSpan w:val="4"/>
          </w:tcPr>
          <w:p w:rsidR="0050769B" w:rsidRPr="006825BB" w:rsidRDefault="0050769B" w:rsidP="0050769B">
            <w:r>
              <w:t xml:space="preserve">PG-7 </w:t>
            </w:r>
            <w:r w:rsidRPr="0050769B">
              <w:t>Patent Cooperation Treaty (PCT) kapsamında hak sahipliği kısmen ya da tamamen yükseköğretim kurumuna ve/veya kuruluşa ait uluslararası patent başvurusu sayısı</w:t>
            </w:r>
          </w:p>
        </w:tc>
      </w:tr>
      <w:tr w:rsidR="0050769B" w:rsidRPr="00C11B70" w:rsidTr="0050769B">
        <w:trPr>
          <w:trHeight w:val="281"/>
        </w:trPr>
        <w:tc>
          <w:tcPr>
            <w:tcW w:w="199" w:type="pct"/>
          </w:tcPr>
          <w:p w:rsidR="0050769B" w:rsidRPr="00C11B70" w:rsidRDefault="0050769B" w:rsidP="0050769B">
            <w:pPr>
              <w:rPr>
                <w:b/>
              </w:rPr>
            </w:pPr>
            <w:r w:rsidRPr="00C11B70">
              <w:rPr>
                <w:b/>
              </w:rPr>
              <w:t>Sıra No</w:t>
            </w:r>
          </w:p>
        </w:tc>
        <w:tc>
          <w:tcPr>
            <w:tcW w:w="1572" w:type="pct"/>
          </w:tcPr>
          <w:p w:rsidR="0050769B" w:rsidRPr="00C11B70" w:rsidRDefault="0050769B" w:rsidP="00642142">
            <w:pPr>
              <w:rPr>
                <w:b/>
              </w:rPr>
            </w:pPr>
            <w:r>
              <w:rPr>
                <w:b/>
              </w:rPr>
              <w:t>Buluş Sahibi</w:t>
            </w:r>
          </w:p>
        </w:tc>
        <w:tc>
          <w:tcPr>
            <w:tcW w:w="807" w:type="pct"/>
          </w:tcPr>
          <w:p w:rsidR="0050769B" w:rsidRDefault="0050769B" w:rsidP="0050769B">
            <w:pPr>
              <w:rPr>
                <w:b/>
              </w:rPr>
            </w:pPr>
            <w:r>
              <w:rPr>
                <w:b/>
              </w:rPr>
              <w:t>Buluş Başlığı</w:t>
            </w:r>
          </w:p>
        </w:tc>
        <w:tc>
          <w:tcPr>
            <w:tcW w:w="807" w:type="pct"/>
          </w:tcPr>
          <w:p w:rsidR="0050769B" w:rsidRDefault="0050769B" w:rsidP="0050769B">
            <w:pPr>
              <w:rPr>
                <w:b/>
              </w:rPr>
            </w:pPr>
            <w:r>
              <w:rPr>
                <w:b/>
              </w:rPr>
              <w:t>Patent Başvuru Tarihi</w:t>
            </w:r>
          </w:p>
        </w:tc>
        <w:tc>
          <w:tcPr>
            <w:tcW w:w="807" w:type="pct"/>
          </w:tcPr>
          <w:p w:rsidR="0050769B" w:rsidRDefault="0050769B" w:rsidP="0050769B">
            <w:pPr>
              <w:rPr>
                <w:b/>
              </w:rPr>
            </w:pPr>
            <w:r>
              <w:rPr>
                <w:b/>
              </w:rPr>
              <w:t>Patent Başvuru Numarası</w:t>
            </w:r>
          </w:p>
        </w:tc>
        <w:tc>
          <w:tcPr>
            <w:tcW w:w="807" w:type="pct"/>
          </w:tcPr>
          <w:p w:rsidR="0050769B" w:rsidRDefault="00642142" w:rsidP="0050769B">
            <w:pPr>
              <w:rPr>
                <w:b/>
              </w:rPr>
            </w:pPr>
            <w:r>
              <w:rPr>
                <w:b/>
              </w:rPr>
              <w:t>Patent Başvuru Sahibi</w:t>
            </w:r>
          </w:p>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r w:rsidR="0050769B" w:rsidRPr="000469B9" w:rsidTr="0050769B">
        <w:tc>
          <w:tcPr>
            <w:tcW w:w="199" w:type="pct"/>
          </w:tcPr>
          <w:p w:rsidR="0050769B" w:rsidRPr="000469B9" w:rsidRDefault="0050769B" w:rsidP="0050769B"/>
        </w:tc>
        <w:tc>
          <w:tcPr>
            <w:tcW w:w="1572"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c>
          <w:tcPr>
            <w:tcW w:w="807" w:type="pct"/>
          </w:tcPr>
          <w:p w:rsidR="0050769B" w:rsidRPr="000469B9" w:rsidRDefault="0050769B" w:rsidP="0050769B"/>
        </w:tc>
      </w:tr>
    </w:tbl>
    <w:p w:rsidR="0050769B" w:rsidRDefault="0050769B" w:rsidP="000469B9"/>
    <w:p w:rsidR="00C7576E" w:rsidRDefault="00C7576E" w:rsidP="0050769B">
      <w:pPr>
        <w:pStyle w:val="Balk2"/>
        <w:sectPr w:rsidR="00C7576E" w:rsidSect="00D82EEA">
          <w:pgSz w:w="16838" w:h="11906" w:orient="landscape"/>
          <w:pgMar w:top="1417" w:right="1417" w:bottom="1417" w:left="1417" w:header="708" w:footer="708" w:gutter="0"/>
          <w:cols w:space="708"/>
          <w:docGrid w:linePitch="360"/>
        </w:sectPr>
      </w:pPr>
    </w:p>
    <w:p w:rsidR="0050769B" w:rsidRDefault="0050769B" w:rsidP="0050769B">
      <w:pPr>
        <w:pStyle w:val="Balk2"/>
      </w:pPr>
      <w:bookmarkStart w:id="9" w:name="_Toc32496060"/>
      <w:r>
        <w:lastRenderedPageBreak/>
        <w:t>Tescil Olan Ulusal Patent Başvuruları</w:t>
      </w:r>
      <w:bookmarkEnd w:id="9"/>
      <w:r>
        <w:t xml:space="preserve"> </w:t>
      </w:r>
    </w:p>
    <w:p w:rsidR="0050769B" w:rsidRDefault="0050769B" w:rsidP="000469B9"/>
    <w:tbl>
      <w:tblPr>
        <w:tblStyle w:val="TabloKlavuzu"/>
        <w:tblW w:w="5000" w:type="pct"/>
        <w:tblLook w:val="04A0" w:firstRow="1" w:lastRow="0" w:firstColumn="1" w:lastColumn="0" w:noHBand="0" w:noVBand="1"/>
      </w:tblPr>
      <w:tblGrid>
        <w:gridCol w:w="557"/>
        <w:gridCol w:w="3773"/>
        <w:gridCol w:w="1931"/>
        <w:gridCol w:w="1931"/>
        <w:gridCol w:w="1934"/>
        <w:gridCol w:w="1934"/>
        <w:gridCol w:w="1934"/>
      </w:tblGrid>
      <w:tr w:rsidR="00F6629C" w:rsidRPr="00C11B70" w:rsidTr="00F6629C">
        <w:tc>
          <w:tcPr>
            <w:tcW w:w="1547" w:type="pct"/>
            <w:gridSpan w:val="2"/>
          </w:tcPr>
          <w:p w:rsidR="00F6629C" w:rsidRPr="00C11B70" w:rsidRDefault="00F6629C" w:rsidP="00F6629C">
            <w:pPr>
              <w:rPr>
                <w:b/>
              </w:rPr>
            </w:pPr>
            <w:r w:rsidRPr="006825BB">
              <w:rPr>
                <w:b/>
              </w:rPr>
              <w:t>İlgili Performans Göstergesi</w:t>
            </w:r>
          </w:p>
        </w:tc>
        <w:tc>
          <w:tcPr>
            <w:tcW w:w="3453" w:type="pct"/>
            <w:gridSpan w:val="5"/>
          </w:tcPr>
          <w:p w:rsidR="00F6629C" w:rsidRPr="006825BB" w:rsidRDefault="00F6629C" w:rsidP="00F6629C">
            <w:r>
              <w:t xml:space="preserve">PG-8 </w:t>
            </w:r>
            <w:r w:rsidRPr="00F6629C">
              <w:t>(6) kapsamında son üç yıl içerisinde başvurusu yapılmış ve faaliyet döneminde tescil edilmiş ulusal patent sayısı</w:t>
            </w:r>
          </w:p>
        </w:tc>
      </w:tr>
      <w:tr w:rsidR="00F6629C" w:rsidRPr="00C11B70" w:rsidTr="00F6629C">
        <w:trPr>
          <w:trHeight w:val="281"/>
        </w:trPr>
        <w:tc>
          <w:tcPr>
            <w:tcW w:w="199" w:type="pct"/>
          </w:tcPr>
          <w:p w:rsidR="00F6629C" w:rsidRPr="00C11B70" w:rsidRDefault="00F6629C" w:rsidP="00F6629C">
            <w:pPr>
              <w:rPr>
                <w:b/>
              </w:rPr>
            </w:pPr>
            <w:r w:rsidRPr="00C11B70">
              <w:rPr>
                <w:b/>
              </w:rPr>
              <w:t>Sıra No</w:t>
            </w:r>
          </w:p>
        </w:tc>
        <w:tc>
          <w:tcPr>
            <w:tcW w:w="1348" w:type="pct"/>
          </w:tcPr>
          <w:p w:rsidR="00F6629C" w:rsidRPr="00C11B70" w:rsidRDefault="00642142" w:rsidP="00F6629C">
            <w:pPr>
              <w:rPr>
                <w:b/>
              </w:rPr>
            </w:pPr>
            <w:r>
              <w:rPr>
                <w:b/>
              </w:rPr>
              <w:t>Buluş Sahibi</w:t>
            </w:r>
          </w:p>
        </w:tc>
        <w:tc>
          <w:tcPr>
            <w:tcW w:w="690" w:type="pct"/>
          </w:tcPr>
          <w:p w:rsidR="00F6629C" w:rsidRDefault="00F6629C" w:rsidP="00F6629C">
            <w:pPr>
              <w:rPr>
                <w:b/>
              </w:rPr>
            </w:pPr>
            <w:r>
              <w:rPr>
                <w:b/>
              </w:rPr>
              <w:t>Buluş Başlığı</w:t>
            </w:r>
          </w:p>
        </w:tc>
        <w:tc>
          <w:tcPr>
            <w:tcW w:w="690" w:type="pct"/>
          </w:tcPr>
          <w:p w:rsidR="00F6629C" w:rsidRDefault="00F6629C" w:rsidP="00F6629C">
            <w:pPr>
              <w:rPr>
                <w:b/>
              </w:rPr>
            </w:pPr>
            <w:r>
              <w:rPr>
                <w:b/>
              </w:rPr>
              <w:t>Patent Başvuru Tarihi</w:t>
            </w:r>
          </w:p>
        </w:tc>
        <w:tc>
          <w:tcPr>
            <w:tcW w:w="691" w:type="pct"/>
          </w:tcPr>
          <w:p w:rsidR="00F6629C" w:rsidRDefault="00F6629C" w:rsidP="00F6629C">
            <w:pPr>
              <w:rPr>
                <w:b/>
              </w:rPr>
            </w:pPr>
            <w:r>
              <w:rPr>
                <w:b/>
              </w:rPr>
              <w:t>Patent Başvuru Numarası</w:t>
            </w:r>
          </w:p>
        </w:tc>
        <w:tc>
          <w:tcPr>
            <w:tcW w:w="691" w:type="pct"/>
          </w:tcPr>
          <w:p w:rsidR="00F6629C" w:rsidRDefault="00F6629C" w:rsidP="00F6629C">
            <w:pPr>
              <w:rPr>
                <w:b/>
              </w:rPr>
            </w:pPr>
            <w:r>
              <w:rPr>
                <w:b/>
              </w:rPr>
              <w:t>Patent Tescil Tarihi</w:t>
            </w:r>
          </w:p>
        </w:tc>
        <w:tc>
          <w:tcPr>
            <w:tcW w:w="691" w:type="pct"/>
          </w:tcPr>
          <w:p w:rsidR="00F6629C" w:rsidRDefault="00642142" w:rsidP="00F6629C">
            <w:pPr>
              <w:rPr>
                <w:b/>
              </w:rPr>
            </w:pPr>
            <w:r>
              <w:rPr>
                <w:b/>
              </w:rPr>
              <w:t>Patent Başvuru Sahibi</w:t>
            </w:r>
          </w:p>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r w:rsidR="00F6629C" w:rsidRPr="000469B9" w:rsidTr="00F6629C">
        <w:tc>
          <w:tcPr>
            <w:tcW w:w="199" w:type="pct"/>
          </w:tcPr>
          <w:p w:rsidR="00F6629C" w:rsidRPr="000469B9" w:rsidRDefault="00F6629C" w:rsidP="00F6629C"/>
        </w:tc>
        <w:tc>
          <w:tcPr>
            <w:tcW w:w="1348" w:type="pct"/>
          </w:tcPr>
          <w:p w:rsidR="00F6629C" w:rsidRPr="000469B9" w:rsidRDefault="00F6629C" w:rsidP="00F6629C"/>
        </w:tc>
        <w:tc>
          <w:tcPr>
            <w:tcW w:w="690" w:type="pct"/>
          </w:tcPr>
          <w:p w:rsidR="00F6629C" w:rsidRPr="000469B9" w:rsidRDefault="00F6629C" w:rsidP="00F6629C"/>
        </w:tc>
        <w:tc>
          <w:tcPr>
            <w:tcW w:w="690"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c>
          <w:tcPr>
            <w:tcW w:w="691" w:type="pct"/>
          </w:tcPr>
          <w:p w:rsidR="00F6629C" w:rsidRPr="000469B9" w:rsidRDefault="00F6629C" w:rsidP="00F6629C"/>
        </w:tc>
      </w:tr>
    </w:tbl>
    <w:p w:rsidR="00F6629C" w:rsidRDefault="00F6629C" w:rsidP="000469B9">
      <w:pPr>
        <w:sectPr w:rsidR="00F6629C" w:rsidSect="00D82EEA">
          <w:pgSz w:w="16838" w:h="11906" w:orient="landscape"/>
          <w:pgMar w:top="1417" w:right="1417" w:bottom="1417" w:left="1417" w:header="708" w:footer="708" w:gutter="0"/>
          <w:cols w:space="708"/>
          <w:docGrid w:linePitch="360"/>
        </w:sectPr>
      </w:pPr>
    </w:p>
    <w:p w:rsidR="0050769B" w:rsidRDefault="00F6629C" w:rsidP="00F6629C">
      <w:pPr>
        <w:pStyle w:val="Balk2"/>
      </w:pPr>
      <w:bookmarkStart w:id="10" w:name="_Toc32496061"/>
      <w:r>
        <w:lastRenderedPageBreak/>
        <w:t>Tescil Olan Uluslararası Patent Başvuruları</w:t>
      </w:r>
      <w:bookmarkEnd w:id="10"/>
    </w:p>
    <w:p w:rsidR="00F6629C" w:rsidRDefault="00F6629C" w:rsidP="00F6629C"/>
    <w:tbl>
      <w:tblPr>
        <w:tblStyle w:val="TabloKlavuzu"/>
        <w:tblW w:w="5000" w:type="pct"/>
        <w:tblLook w:val="04A0" w:firstRow="1" w:lastRow="0" w:firstColumn="1" w:lastColumn="0" w:noHBand="0" w:noVBand="1"/>
      </w:tblPr>
      <w:tblGrid>
        <w:gridCol w:w="519"/>
        <w:gridCol w:w="2949"/>
        <w:gridCol w:w="1502"/>
        <w:gridCol w:w="1503"/>
        <w:gridCol w:w="1506"/>
        <w:gridCol w:w="1506"/>
        <w:gridCol w:w="1506"/>
        <w:gridCol w:w="1503"/>
        <w:gridCol w:w="1500"/>
      </w:tblGrid>
      <w:tr w:rsidR="00B02BB5" w:rsidRPr="00C11B70" w:rsidTr="00B02BB5">
        <w:tc>
          <w:tcPr>
            <w:tcW w:w="1239" w:type="pct"/>
            <w:gridSpan w:val="2"/>
          </w:tcPr>
          <w:p w:rsidR="00B02BB5" w:rsidRPr="00C11B70" w:rsidRDefault="00B02BB5" w:rsidP="00733E74">
            <w:pPr>
              <w:rPr>
                <w:b/>
              </w:rPr>
            </w:pPr>
            <w:r w:rsidRPr="006825BB">
              <w:rPr>
                <w:b/>
              </w:rPr>
              <w:t>İlgili Performans Göstergesi</w:t>
            </w:r>
          </w:p>
        </w:tc>
        <w:tc>
          <w:tcPr>
            <w:tcW w:w="537" w:type="pct"/>
          </w:tcPr>
          <w:p w:rsidR="00B02BB5" w:rsidRDefault="00B02BB5" w:rsidP="00986A7D"/>
        </w:tc>
        <w:tc>
          <w:tcPr>
            <w:tcW w:w="537" w:type="pct"/>
          </w:tcPr>
          <w:p w:rsidR="00B02BB5" w:rsidRDefault="00B02BB5" w:rsidP="00986A7D"/>
        </w:tc>
        <w:tc>
          <w:tcPr>
            <w:tcW w:w="2687" w:type="pct"/>
            <w:gridSpan w:val="5"/>
          </w:tcPr>
          <w:p w:rsidR="00B02BB5" w:rsidRPr="006825BB" w:rsidRDefault="00B02BB5" w:rsidP="00986A7D">
            <w:r>
              <w:t xml:space="preserve">PG-9 </w:t>
            </w:r>
            <w:r w:rsidRPr="00986A7D">
              <w:t>(7) kapsamında son beş yıl içerisinde başvurusu yapılmış ve faaliyet döneminde tescil edilmiş uluslararası patent sayısı</w:t>
            </w:r>
          </w:p>
        </w:tc>
      </w:tr>
      <w:tr w:rsidR="00B02BB5" w:rsidRPr="00C11B70" w:rsidTr="00B02BB5">
        <w:trPr>
          <w:trHeight w:val="281"/>
        </w:trPr>
        <w:tc>
          <w:tcPr>
            <w:tcW w:w="185" w:type="pct"/>
          </w:tcPr>
          <w:p w:rsidR="00B02BB5" w:rsidRPr="00C11B70" w:rsidRDefault="00B02BB5" w:rsidP="00733E74">
            <w:pPr>
              <w:rPr>
                <w:b/>
              </w:rPr>
            </w:pPr>
            <w:r w:rsidRPr="00C11B70">
              <w:rPr>
                <w:b/>
              </w:rPr>
              <w:t>Sıra No</w:t>
            </w:r>
          </w:p>
        </w:tc>
        <w:tc>
          <w:tcPr>
            <w:tcW w:w="1053" w:type="pct"/>
          </w:tcPr>
          <w:p w:rsidR="00B02BB5" w:rsidRPr="00C11B70" w:rsidRDefault="00B02BB5" w:rsidP="00733E74">
            <w:pPr>
              <w:rPr>
                <w:b/>
              </w:rPr>
            </w:pPr>
            <w:r>
              <w:rPr>
                <w:b/>
              </w:rPr>
              <w:t>Buluş Sahibi</w:t>
            </w:r>
            <w:r w:rsidRPr="00C11B70">
              <w:rPr>
                <w:b/>
              </w:rPr>
              <w:t xml:space="preserve"> Öğretim Elemanları</w:t>
            </w:r>
          </w:p>
        </w:tc>
        <w:tc>
          <w:tcPr>
            <w:tcW w:w="537" w:type="pct"/>
          </w:tcPr>
          <w:p w:rsidR="00B02BB5" w:rsidRDefault="00B02BB5" w:rsidP="00733E74">
            <w:pPr>
              <w:rPr>
                <w:b/>
              </w:rPr>
            </w:pPr>
            <w:r>
              <w:rPr>
                <w:b/>
              </w:rPr>
              <w:t>Buluş Başlığı</w:t>
            </w:r>
          </w:p>
        </w:tc>
        <w:tc>
          <w:tcPr>
            <w:tcW w:w="537" w:type="pct"/>
          </w:tcPr>
          <w:p w:rsidR="00B02BB5" w:rsidRDefault="00B02BB5" w:rsidP="00733E74">
            <w:pPr>
              <w:rPr>
                <w:b/>
              </w:rPr>
            </w:pPr>
            <w:r>
              <w:rPr>
                <w:b/>
              </w:rPr>
              <w:t>Patent Başvuru Tarihi</w:t>
            </w:r>
          </w:p>
        </w:tc>
        <w:tc>
          <w:tcPr>
            <w:tcW w:w="538" w:type="pct"/>
          </w:tcPr>
          <w:p w:rsidR="00B02BB5" w:rsidRDefault="00B02BB5" w:rsidP="00733E74">
            <w:pPr>
              <w:rPr>
                <w:b/>
              </w:rPr>
            </w:pPr>
            <w:r>
              <w:rPr>
                <w:b/>
              </w:rPr>
              <w:t>Patent Başvuru Numarası (PCT numarası)</w:t>
            </w:r>
          </w:p>
        </w:tc>
        <w:tc>
          <w:tcPr>
            <w:tcW w:w="538" w:type="pct"/>
          </w:tcPr>
          <w:p w:rsidR="00B02BB5" w:rsidRDefault="00B02BB5" w:rsidP="00733E74">
            <w:pPr>
              <w:rPr>
                <w:b/>
              </w:rPr>
            </w:pPr>
            <w:r>
              <w:rPr>
                <w:b/>
              </w:rPr>
              <w:t>Patent Tescil Tarihi</w:t>
            </w:r>
          </w:p>
        </w:tc>
        <w:tc>
          <w:tcPr>
            <w:tcW w:w="538" w:type="pct"/>
          </w:tcPr>
          <w:p w:rsidR="00B02BB5" w:rsidRDefault="00B02BB5" w:rsidP="00B02BB5">
            <w:pPr>
              <w:rPr>
                <w:b/>
              </w:rPr>
            </w:pPr>
            <w:r>
              <w:rPr>
                <w:b/>
              </w:rPr>
              <w:t>Tescil Edilen Ülke(ler)</w:t>
            </w:r>
          </w:p>
        </w:tc>
        <w:tc>
          <w:tcPr>
            <w:tcW w:w="537" w:type="pct"/>
          </w:tcPr>
          <w:p w:rsidR="00B02BB5" w:rsidRDefault="00B02BB5" w:rsidP="00B02BB5">
            <w:pPr>
              <w:rPr>
                <w:b/>
              </w:rPr>
            </w:pPr>
            <w:r>
              <w:rPr>
                <w:b/>
              </w:rPr>
              <w:t>Patent Tescil Numara(ları)</w:t>
            </w:r>
          </w:p>
        </w:tc>
        <w:tc>
          <w:tcPr>
            <w:tcW w:w="535" w:type="pct"/>
          </w:tcPr>
          <w:p w:rsidR="00B02BB5" w:rsidRDefault="00B02BB5" w:rsidP="00733E74">
            <w:pPr>
              <w:rPr>
                <w:b/>
              </w:rPr>
            </w:pPr>
            <w:r>
              <w:rPr>
                <w:b/>
              </w:rPr>
              <w:t>Patent Başvuru Sahibi</w:t>
            </w:r>
          </w:p>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r w:rsidR="00B02BB5" w:rsidRPr="000469B9" w:rsidTr="00B02BB5">
        <w:tc>
          <w:tcPr>
            <w:tcW w:w="185" w:type="pct"/>
          </w:tcPr>
          <w:p w:rsidR="00B02BB5" w:rsidRPr="000469B9" w:rsidRDefault="00B02BB5" w:rsidP="00733E74"/>
        </w:tc>
        <w:tc>
          <w:tcPr>
            <w:tcW w:w="1053" w:type="pct"/>
          </w:tcPr>
          <w:p w:rsidR="00B02BB5" w:rsidRPr="000469B9" w:rsidRDefault="00B02BB5" w:rsidP="00733E74"/>
        </w:tc>
        <w:tc>
          <w:tcPr>
            <w:tcW w:w="537" w:type="pct"/>
          </w:tcPr>
          <w:p w:rsidR="00B02BB5" w:rsidRPr="000469B9" w:rsidRDefault="00B02BB5" w:rsidP="00733E74"/>
        </w:tc>
        <w:tc>
          <w:tcPr>
            <w:tcW w:w="537"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8" w:type="pct"/>
          </w:tcPr>
          <w:p w:rsidR="00B02BB5" w:rsidRPr="000469B9" w:rsidRDefault="00B02BB5" w:rsidP="00733E74"/>
        </w:tc>
        <w:tc>
          <w:tcPr>
            <w:tcW w:w="537" w:type="pct"/>
          </w:tcPr>
          <w:p w:rsidR="00B02BB5" w:rsidRPr="000469B9" w:rsidRDefault="00B02BB5" w:rsidP="00733E74"/>
        </w:tc>
        <w:tc>
          <w:tcPr>
            <w:tcW w:w="535" w:type="pct"/>
          </w:tcPr>
          <w:p w:rsidR="00B02BB5" w:rsidRPr="000469B9" w:rsidRDefault="00B02BB5" w:rsidP="00733E74"/>
        </w:tc>
      </w:tr>
    </w:tbl>
    <w:p w:rsidR="00F6629C" w:rsidRPr="00F6629C" w:rsidRDefault="00F6629C" w:rsidP="00F6629C"/>
    <w:p w:rsidR="00CA28EE" w:rsidRDefault="00CA28EE" w:rsidP="00ED400B">
      <w:pPr>
        <w:pStyle w:val="Balk2"/>
        <w:sectPr w:rsidR="00CA28EE" w:rsidSect="00D82EEA">
          <w:pgSz w:w="16838" w:h="11906" w:orient="landscape"/>
          <w:pgMar w:top="1417" w:right="1417" w:bottom="1417" w:left="1417" w:header="708" w:footer="708" w:gutter="0"/>
          <w:cols w:space="708"/>
          <w:docGrid w:linePitch="360"/>
        </w:sectPr>
      </w:pPr>
    </w:p>
    <w:p w:rsidR="007A1799" w:rsidRPr="000469B9" w:rsidRDefault="00ED400B" w:rsidP="00ED400B">
      <w:pPr>
        <w:pStyle w:val="Balk2"/>
      </w:pPr>
      <w:bookmarkStart w:id="11" w:name="_Toc32496062"/>
      <w:r>
        <w:lastRenderedPageBreak/>
        <w:t>Lisanslanan/Devredilen Patentler</w:t>
      </w:r>
      <w:bookmarkEnd w:id="11"/>
    </w:p>
    <w:p w:rsidR="000469B9" w:rsidRDefault="000469B9" w:rsidP="000469B9"/>
    <w:tbl>
      <w:tblPr>
        <w:tblStyle w:val="TabloKlavuzu"/>
        <w:tblW w:w="0" w:type="auto"/>
        <w:tblLook w:val="04A0" w:firstRow="1" w:lastRow="0" w:firstColumn="1" w:lastColumn="0" w:noHBand="0" w:noVBand="1"/>
      </w:tblPr>
      <w:tblGrid>
        <w:gridCol w:w="557"/>
        <w:gridCol w:w="1919"/>
        <w:gridCol w:w="1919"/>
        <w:gridCol w:w="1920"/>
        <w:gridCol w:w="1920"/>
        <w:gridCol w:w="1920"/>
        <w:gridCol w:w="1920"/>
        <w:gridCol w:w="1919"/>
      </w:tblGrid>
      <w:tr w:rsidR="00614C07" w:rsidRPr="00614C07" w:rsidTr="00733E74">
        <w:tc>
          <w:tcPr>
            <w:tcW w:w="4395" w:type="dxa"/>
            <w:gridSpan w:val="3"/>
          </w:tcPr>
          <w:p w:rsidR="00614C07" w:rsidRPr="00614C07" w:rsidRDefault="00614C07" w:rsidP="000469B9">
            <w:pPr>
              <w:rPr>
                <w:b/>
              </w:rPr>
            </w:pPr>
            <w:r w:rsidRPr="00614C07">
              <w:rPr>
                <w:b/>
              </w:rPr>
              <w:t>İlgili Performans Göstergesi</w:t>
            </w:r>
          </w:p>
        </w:tc>
        <w:tc>
          <w:tcPr>
            <w:tcW w:w="9599" w:type="dxa"/>
            <w:gridSpan w:val="5"/>
          </w:tcPr>
          <w:p w:rsidR="00614C07" w:rsidRPr="00614C07" w:rsidRDefault="00445251" w:rsidP="00614C07">
            <w:r>
              <w:t xml:space="preserve">PG-10 </w:t>
            </w:r>
            <w:r w:rsidR="00614C07" w:rsidRPr="00614C07">
              <w:t xml:space="preserve">Başvuru ya da tescil tarihine bakılmaksızın hak sahipliği yükseköğretim kurumuna ve/veya kuruluşa ait olup faaliyet dönemi içinde başka bir kurum ya da kuruluşa lisanslanmış ve/veya hak sahipliği devredilmiş patentlerle ilgili lisans anlaşması sayısı  </w:t>
            </w:r>
          </w:p>
        </w:tc>
      </w:tr>
      <w:tr w:rsidR="00614C07" w:rsidRPr="00614C07" w:rsidTr="00614C07">
        <w:tc>
          <w:tcPr>
            <w:tcW w:w="557" w:type="dxa"/>
          </w:tcPr>
          <w:p w:rsidR="00614C07" w:rsidRPr="00614C07" w:rsidRDefault="00614C07" w:rsidP="000469B9">
            <w:pPr>
              <w:rPr>
                <w:b/>
              </w:rPr>
            </w:pPr>
            <w:r w:rsidRPr="00614C07">
              <w:rPr>
                <w:b/>
              </w:rPr>
              <w:t>Sıra No</w:t>
            </w:r>
          </w:p>
        </w:tc>
        <w:tc>
          <w:tcPr>
            <w:tcW w:w="1919" w:type="dxa"/>
          </w:tcPr>
          <w:p w:rsidR="00614C07" w:rsidRPr="00614C07" w:rsidRDefault="00614C07" w:rsidP="000469B9">
            <w:pPr>
              <w:rPr>
                <w:b/>
              </w:rPr>
            </w:pPr>
            <w:r w:rsidRPr="00614C07">
              <w:rPr>
                <w:b/>
              </w:rPr>
              <w:t>Patent Numarası</w:t>
            </w:r>
          </w:p>
        </w:tc>
        <w:tc>
          <w:tcPr>
            <w:tcW w:w="1919" w:type="dxa"/>
          </w:tcPr>
          <w:p w:rsidR="00614C07" w:rsidRPr="00614C07" w:rsidRDefault="00614C07" w:rsidP="000469B9">
            <w:pPr>
              <w:rPr>
                <w:b/>
              </w:rPr>
            </w:pPr>
            <w:r w:rsidRPr="00614C07">
              <w:rPr>
                <w:b/>
              </w:rPr>
              <w:t>Patent Başvuru Sahibi</w:t>
            </w:r>
          </w:p>
        </w:tc>
        <w:tc>
          <w:tcPr>
            <w:tcW w:w="1920" w:type="dxa"/>
          </w:tcPr>
          <w:p w:rsidR="00614C07" w:rsidRPr="00614C07" w:rsidRDefault="00614C07" w:rsidP="000469B9">
            <w:pPr>
              <w:rPr>
                <w:b/>
              </w:rPr>
            </w:pPr>
            <w:r w:rsidRPr="00614C07">
              <w:rPr>
                <w:b/>
              </w:rPr>
              <w:t>Lisans/Devir Anlaşması Tarihi</w:t>
            </w:r>
          </w:p>
        </w:tc>
        <w:tc>
          <w:tcPr>
            <w:tcW w:w="1920" w:type="dxa"/>
          </w:tcPr>
          <w:p w:rsidR="00614C07" w:rsidRPr="00614C07" w:rsidRDefault="00614C07" w:rsidP="000469B9">
            <w:pPr>
              <w:rPr>
                <w:b/>
              </w:rPr>
            </w:pPr>
            <w:r w:rsidRPr="00614C07">
              <w:rPr>
                <w:b/>
              </w:rPr>
              <w:t>Lisans/Devir Anlaşması Yapılan Kurum/Kuruluş Unvanı</w:t>
            </w:r>
          </w:p>
        </w:tc>
        <w:tc>
          <w:tcPr>
            <w:tcW w:w="1920" w:type="dxa"/>
          </w:tcPr>
          <w:p w:rsidR="00614C07" w:rsidRPr="00614C07" w:rsidRDefault="00614C07" w:rsidP="00614C07">
            <w:pPr>
              <w:rPr>
                <w:b/>
              </w:rPr>
            </w:pPr>
            <w:r w:rsidRPr="00614C07">
              <w:rPr>
                <w:b/>
              </w:rPr>
              <w:t>Lisans/Devir Anlaşması Yapılan Kurum/Kuruluş Vergi Numarası</w:t>
            </w:r>
          </w:p>
        </w:tc>
        <w:tc>
          <w:tcPr>
            <w:tcW w:w="1920" w:type="dxa"/>
          </w:tcPr>
          <w:p w:rsidR="00614C07" w:rsidRPr="00614C07" w:rsidRDefault="00614C07" w:rsidP="00614C07">
            <w:pPr>
              <w:rPr>
                <w:b/>
              </w:rPr>
            </w:pPr>
            <w:r w:rsidRPr="00614C07">
              <w:rPr>
                <w:b/>
              </w:rPr>
              <w:t>Lisans/Devir Anlaşması Yapılan Kurum/Kuruluş Yetkili Kişi İrtibat Bilgileri (e-posta, telefon)</w:t>
            </w:r>
          </w:p>
        </w:tc>
        <w:tc>
          <w:tcPr>
            <w:tcW w:w="1919" w:type="dxa"/>
          </w:tcPr>
          <w:p w:rsidR="00614C07" w:rsidRPr="00614C07" w:rsidRDefault="00614C07" w:rsidP="00614C07">
            <w:pPr>
              <w:rPr>
                <w:b/>
              </w:rPr>
            </w:pPr>
            <w:r w:rsidRPr="00614C07">
              <w:rPr>
                <w:b/>
              </w:rPr>
              <w:t>Sözleşme Bedeli (Türk Lirası cinsinden)</w:t>
            </w:r>
          </w:p>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r w:rsidR="00614C07" w:rsidTr="00614C07">
        <w:tc>
          <w:tcPr>
            <w:tcW w:w="557" w:type="dxa"/>
          </w:tcPr>
          <w:p w:rsidR="00614C07" w:rsidRDefault="00614C07" w:rsidP="000469B9"/>
        </w:tc>
        <w:tc>
          <w:tcPr>
            <w:tcW w:w="1919" w:type="dxa"/>
          </w:tcPr>
          <w:p w:rsidR="00614C07" w:rsidRDefault="00614C07" w:rsidP="000469B9"/>
        </w:tc>
        <w:tc>
          <w:tcPr>
            <w:tcW w:w="1919"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20" w:type="dxa"/>
          </w:tcPr>
          <w:p w:rsidR="00614C07" w:rsidRDefault="00614C07" w:rsidP="000469B9"/>
        </w:tc>
        <w:tc>
          <w:tcPr>
            <w:tcW w:w="1919" w:type="dxa"/>
          </w:tcPr>
          <w:p w:rsidR="00614C07" w:rsidRDefault="00614C07" w:rsidP="000469B9"/>
        </w:tc>
      </w:tr>
    </w:tbl>
    <w:p w:rsidR="00614C07" w:rsidRDefault="00614C07" w:rsidP="000469B9">
      <w:pPr>
        <w:sectPr w:rsidR="00614C07" w:rsidSect="00D82EEA">
          <w:pgSz w:w="16838" w:h="11906" w:orient="landscape"/>
          <w:pgMar w:top="1417" w:right="1417" w:bottom="1417" w:left="1417" w:header="708" w:footer="708" w:gutter="0"/>
          <w:cols w:space="708"/>
          <w:docGrid w:linePitch="360"/>
        </w:sectPr>
      </w:pPr>
    </w:p>
    <w:p w:rsidR="006B0220" w:rsidRPr="006B0220" w:rsidRDefault="006B0220" w:rsidP="006B0220">
      <w:pPr>
        <w:pStyle w:val="Balk2"/>
      </w:pPr>
      <w:bookmarkStart w:id="12" w:name="_Toc32496063"/>
      <w:r w:rsidRPr="006B0220">
        <w:lastRenderedPageBreak/>
        <w:t>Lisanslanan/Devredilen Paten</w:t>
      </w:r>
      <w:r>
        <w:t>t Gelirleri</w:t>
      </w:r>
      <w:bookmarkEnd w:id="12"/>
    </w:p>
    <w:p w:rsidR="00614C07" w:rsidRDefault="00614C07" w:rsidP="000469B9"/>
    <w:tbl>
      <w:tblPr>
        <w:tblStyle w:val="TabloKlavuzu"/>
        <w:tblW w:w="0" w:type="auto"/>
        <w:tblLook w:val="04A0" w:firstRow="1" w:lastRow="0" w:firstColumn="1" w:lastColumn="0" w:noHBand="0" w:noVBand="1"/>
      </w:tblPr>
      <w:tblGrid>
        <w:gridCol w:w="557"/>
        <w:gridCol w:w="1281"/>
        <w:gridCol w:w="1978"/>
        <w:gridCol w:w="1723"/>
        <w:gridCol w:w="1798"/>
        <w:gridCol w:w="1798"/>
        <w:gridCol w:w="1798"/>
        <w:gridCol w:w="1391"/>
        <w:gridCol w:w="1670"/>
      </w:tblGrid>
      <w:tr w:rsidR="00261F82" w:rsidRPr="00614C07" w:rsidTr="00733E74">
        <w:tc>
          <w:tcPr>
            <w:tcW w:w="3816" w:type="dxa"/>
            <w:gridSpan w:val="3"/>
          </w:tcPr>
          <w:p w:rsidR="00261F82" w:rsidRPr="00614C07" w:rsidRDefault="00261F82" w:rsidP="00733E74">
            <w:pPr>
              <w:rPr>
                <w:b/>
              </w:rPr>
            </w:pPr>
            <w:r w:rsidRPr="00614C07">
              <w:rPr>
                <w:b/>
              </w:rPr>
              <w:t>İlgili Performans Göstergesi</w:t>
            </w:r>
          </w:p>
        </w:tc>
        <w:tc>
          <w:tcPr>
            <w:tcW w:w="10178" w:type="dxa"/>
            <w:gridSpan w:val="6"/>
          </w:tcPr>
          <w:p w:rsidR="00261F82" w:rsidRPr="00614C07" w:rsidRDefault="00261F82" w:rsidP="00733E74">
            <w:r>
              <w:t xml:space="preserve">PG-11 </w:t>
            </w:r>
            <w:r w:rsidRPr="00261F82">
              <w:t>(10) kapsamında son üç yıl içerisinde yapılmış lisans ve/veya devir sözleşmelerinden faaliyet dönemi içerisinde elde edilen gelir tutarı (Türk Lirası cinsinden)</w:t>
            </w:r>
          </w:p>
        </w:tc>
      </w:tr>
      <w:tr w:rsidR="00261F82" w:rsidRPr="00614C07" w:rsidTr="00B02BB5">
        <w:tc>
          <w:tcPr>
            <w:tcW w:w="557" w:type="dxa"/>
          </w:tcPr>
          <w:p w:rsidR="00261F82" w:rsidRPr="00614C07" w:rsidRDefault="00261F82" w:rsidP="00733E74">
            <w:pPr>
              <w:rPr>
                <w:b/>
              </w:rPr>
            </w:pPr>
            <w:r w:rsidRPr="00614C07">
              <w:rPr>
                <w:b/>
              </w:rPr>
              <w:t>Sıra No</w:t>
            </w:r>
          </w:p>
        </w:tc>
        <w:tc>
          <w:tcPr>
            <w:tcW w:w="1281" w:type="dxa"/>
          </w:tcPr>
          <w:p w:rsidR="00261F82" w:rsidRPr="00614C07" w:rsidRDefault="00261F82" w:rsidP="00733E74">
            <w:pPr>
              <w:rPr>
                <w:b/>
              </w:rPr>
            </w:pPr>
            <w:r w:rsidRPr="00614C07">
              <w:rPr>
                <w:b/>
              </w:rPr>
              <w:t>Patent Numarası</w:t>
            </w:r>
          </w:p>
        </w:tc>
        <w:tc>
          <w:tcPr>
            <w:tcW w:w="1978" w:type="dxa"/>
          </w:tcPr>
          <w:p w:rsidR="00261F82" w:rsidRPr="00614C07" w:rsidRDefault="00261F82" w:rsidP="00733E74">
            <w:pPr>
              <w:rPr>
                <w:b/>
              </w:rPr>
            </w:pPr>
            <w:r w:rsidRPr="00614C07">
              <w:rPr>
                <w:b/>
              </w:rPr>
              <w:t>Patent Başvuru Sahibi</w:t>
            </w:r>
          </w:p>
        </w:tc>
        <w:tc>
          <w:tcPr>
            <w:tcW w:w="1723" w:type="dxa"/>
          </w:tcPr>
          <w:p w:rsidR="00261F82" w:rsidRPr="00614C07" w:rsidRDefault="00261F82" w:rsidP="00733E74">
            <w:pPr>
              <w:rPr>
                <w:b/>
              </w:rPr>
            </w:pPr>
            <w:r w:rsidRPr="00614C07">
              <w:rPr>
                <w:b/>
              </w:rPr>
              <w:t>Lisans/Devir Anlaşması Tarihi</w:t>
            </w:r>
          </w:p>
        </w:tc>
        <w:tc>
          <w:tcPr>
            <w:tcW w:w="1798" w:type="dxa"/>
          </w:tcPr>
          <w:p w:rsidR="00261F82" w:rsidRPr="00614C07" w:rsidRDefault="00261F82" w:rsidP="00733E74">
            <w:pPr>
              <w:rPr>
                <w:b/>
              </w:rPr>
            </w:pPr>
            <w:r w:rsidRPr="00614C07">
              <w:rPr>
                <w:b/>
              </w:rPr>
              <w:t>Lisans/Devir Anlaşması Yapılan Kurum/Kuruluş Unvanı</w:t>
            </w:r>
          </w:p>
        </w:tc>
        <w:tc>
          <w:tcPr>
            <w:tcW w:w="1798" w:type="dxa"/>
          </w:tcPr>
          <w:p w:rsidR="00261F82" w:rsidRPr="00614C07" w:rsidRDefault="00261F82" w:rsidP="00733E74">
            <w:pPr>
              <w:rPr>
                <w:b/>
              </w:rPr>
            </w:pPr>
            <w:r w:rsidRPr="00614C07">
              <w:rPr>
                <w:b/>
              </w:rPr>
              <w:t>Lisans/Devir Anlaşması Yapılan Kurum/Kuruluş Vergi Numarası</w:t>
            </w:r>
          </w:p>
        </w:tc>
        <w:tc>
          <w:tcPr>
            <w:tcW w:w="1798" w:type="dxa"/>
          </w:tcPr>
          <w:p w:rsidR="00261F82" w:rsidRPr="00614C07" w:rsidRDefault="00261F82" w:rsidP="00733E74">
            <w:pPr>
              <w:rPr>
                <w:b/>
              </w:rPr>
            </w:pPr>
            <w:r w:rsidRPr="00614C07">
              <w:rPr>
                <w:b/>
              </w:rPr>
              <w:t>Lisans/Devir Anlaşması Yapılan Kurum/Kuruluş Yetkili Kişi İrtibat Bilgileri (e-posta, telefon)</w:t>
            </w:r>
          </w:p>
        </w:tc>
        <w:tc>
          <w:tcPr>
            <w:tcW w:w="1391" w:type="dxa"/>
          </w:tcPr>
          <w:p w:rsidR="00261F82" w:rsidRPr="00614C07" w:rsidRDefault="00261F82" w:rsidP="00733E74">
            <w:pPr>
              <w:rPr>
                <w:b/>
              </w:rPr>
            </w:pPr>
            <w:r w:rsidRPr="00261F82">
              <w:rPr>
                <w:b/>
              </w:rPr>
              <w:t>Lisans/Devir</w:t>
            </w:r>
            <w:r>
              <w:rPr>
                <w:b/>
              </w:rPr>
              <w:t xml:space="preserve"> Bedeli Fatura Tarihi ve Numarası</w:t>
            </w:r>
          </w:p>
        </w:tc>
        <w:tc>
          <w:tcPr>
            <w:tcW w:w="1670" w:type="dxa"/>
          </w:tcPr>
          <w:p w:rsidR="00261F82" w:rsidRPr="00614C07" w:rsidRDefault="00261F82" w:rsidP="00261F82">
            <w:pPr>
              <w:rPr>
                <w:b/>
              </w:rPr>
            </w:pPr>
            <w:r w:rsidRPr="00261F82">
              <w:rPr>
                <w:b/>
              </w:rPr>
              <w:t>Lisans/Devir Bedeli</w:t>
            </w:r>
            <w:r w:rsidRPr="00614C07">
              <w:rPr>
                <w:b/>
              </w:rPr>
              <w:t xml:space="preserve"> (Türk Lirası cinsinden)</w:t>
            </w:r>
          </w:p>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r w:rsidR="00261F82" w:rsidTr="00B02BB5">
        <w:tc>
          <w:tcPr>
            <w:tcW w:w="557" w:type="dxa"/>
          </w:tcPr>
          <w:p w:rsidR="00261F82" w:rsidRDefault="00261F82" w:rsidP="00733E74"/>
        </w:tc>
        <w:tc>
          <w:tcPr>
            <w:tcW w:w="1281" w:type="dxa"/>
          </w:tcPr>
          <w:p w:rsidR="00261F82" w:rsidRDefault="00261F82" w:rsidP="00733E74"/>
        </w:tc>
        <w:tc>
          <w:tcPr>
            <w:tcW w:w="1978" w:type="dxa"/>
          </w:tcPr>
          <w:p w:rsidR="00261F82" w:rsidRDefault="00261F82" w:rsidP="00733E74"/>
        </w:tc>
        <w:tc>
          <w:tcPr>
            <w:tcW w:w="1723"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798" w:type="dxa"/>
          </w:tcPr>
          <w:p w:rsidR="00261F82" w:rsidRDefault="00261F82" w:rsidP="00733E74"/>
        </w:tc>
        <w:tc>
          <w:tcPr>
            <w:tcW w:w="1391" w:type="dxa"/>
          </w:tcPr>
          <w:p w:rsidR="00261F82" w:rsidRDefault="00261F82" w:rsidP="00733E74"/>
        </w:tc>
        <w:tc>
          <w:tcPr>
            <w:tcW w:w="1670" w:type="dxa"/>
          </w:tcPr>
          <w:p w:rsidR="00261F82" w:rsidRDefault="00261F82" w:rsidP="00733E74"/>
        </w:tc>
      </w:tr>
    </w:tbl>
    <w:p w:rsidR="00614C07" w:rsidRDefault="00614C07" w:rsidP="000469B9"/>
    <w:p w:rsidR="00261F82" w:rsidRDefault="00261F82" w:rsidP="000469B9">
      <w:pPr>
        <w:sectPr w:rsidR="00261F82" w:rsidSect="00D82EEA">
          <w:pgSz w:w="16838" w:h="11906" w:orient="landscape"/>
          <w:pgMar w:top="1417" w:right="1417" w:bottom="1417" w:left="1417" w:header="708" w:footer="708" w:gutter="0"/>
          <w:cols w:space="708"/>
          <w:docGrid w:linePitch="360"/>
        </w:sectPr>
      </w:pPr>
    </w:p>
    <w:p w:rsidR="00614C07" w:rsidRDefault="00261F82" w:rsidP="00261F82">
      <w:pPr>
        <w:pStyle w:val="Balk1"/>
      </w:pPr>
      <w:bookmarkStart w:id="13" w:name="_Toc32496064"/>
      <w:r>
        <w:lastRenderedPageBreak/>
        <w:t>Girişimcilik</w:t>
      </w:r>
      <w:bookmarkEnd w:id="13"/>
      <w:r>
        <w:t xml:space="preserve"> </w:t>
      </w:r>
    </w:p>
    <w:p w:rsidR="00261F82" w:rsidRDefault="004C2A36" w:rsidP="004C2A36">
      <w:pPr>
        <w:pStyle w:val="Balk2"/>
      </w:pPr>
      <w:bookmarkStart w:id="14" w:name="_Toc32496065"/>
      <w:r>
        <w:t>Hızlandırıcıya Alınan İş Fikri Sayısı</w:t>
      </w:r>
      <w:bookmarkEnd w:id="14"/>
    </w:p>
    <w:p w:rsidR="004C2A36" w:rsidRPr="004C2A36" w:rsidRDefault="004C2A36" w:rsidP="004C2A36"/>
    <w:tbl>
      <w:tblPr>
        <w:tblStyle w:val="TabloKlavuzu"/>
        <w:tblW w:w="0" w:type="auto"/>
        <w:tblLook w:val="04A0" w:firstRow="1" w:lastRow="0" w:firstColumn="1" w:lastColumn="0" w:noHBand="0" w:noVBand="1"/>
      </w:tblPr>
      <w:tblGrid>
        <w:gridCol w:w="547"/>
        <w:gridCol w:w="2689"/>
        <w:gridCol w:w="2689"/>
        <w:gridCol w:w="2690"/>
        <w:gridCol w:w="2689"/>
        <w:gridCol w:w="2690"/>
      </w:tblGrid>
      <w:tr w:rsidR="004C2A36" w:rsidTr="00475F64">
        <w:tc>
          <w:tcPr>
            <w:tcW w:w="3236" w:type="dxa"/>
            <w:gridSpan w:val="2"/>
          </w:tcPr>
          <w:p w:rsidR="004C2A36" w:rsidRPr="004C2A36" w:rsidRDefault="004C2A36" w:rsidP="000469B9">
            <w:pPr>
              <w:rPr>
                <w:b/>
              </w:rPr>
            </w:pPr>
            <w:r w:rsidRPr="004C2A36">
              <w:rPr>
                <w:b/>
              </w:rPr>
              <w:t>İlgili Performans Göstergesi</w:t>
            </w:r>
          </w:p>
        </w:tc>
        <w:tc>
          <w:tcPr>
            <w:tcW w:w="10758" w:type="dxa"/>
            <w:gridSpan w:val="4"/>
          </w:tcPr>
          <w:p w:rsidR="004C2A36" w:rsidRDefault="00B94D7F" w:rsidP="005E6C05">
            <w:r>
              <w:t xml:space="preserve">PG-12 </w:t>
            </w:r>
            <w:r w:rsidRPr="00B94D7F">
              <w:t>Uygulama Esasları’nın 7 nci maddesinin birinci fıkrasının d) bendinin (1) alt bendi kapsamında faaliyet dönemi içerisinde hızlandırıcı programa alınan iş fikri sayısı</w:t>
            </w:r>
          </w:p>
        </w:tc>
      </w:tr>
      <w:tr w:rsidR="00733E74" w:rsidRPr="004C2A36" w:rsidTr="004C2A36">
        <w:tc>
          <w:tcPr>
            <w:tcW w:w="547" w:type="dxa"/>
          </w:tcPr>
          <w:p w:rsidR="00733E74" w:rsidRPr="004C2A36" w:rsidRDefault="00733E74" w:rsidP="000469B9">
            <w:pPr>
              <w:rPr>
                <w:b/>
              </w:rPr>
            </w:pPr>
            <w:r w:rsidRPr="004C2A36">
              <w:rPr>
                <w:b/>
              </w:rPr>
              <w:t>Sıra No</w:t>
            </w:r>
          </w:p>
        </w:tc>
        <w:tc>
          <w:tcPr>
            <w:tcW w:w="2689" w:type="dxa"/>
          </w:tcPr>
          <w:p w:rsidR="00733E74" w:rsidRPr="004C2A36" w:rsidRDefault="00733E74" w:rsidP="000469B9">
            <w:pPr>
              <w:rPr>
                <w:b/>
              </w:rPr>
            </w:pPr>
            <w:r w:rsidRPr="004C2A36">
              <w:rPr>
                <w:b/>
              </w:rPr>
              <w:t>Girişimci Adı - Soyadı</w:t>
            </w:r>
          </w:p>
        </w:tc>
        <w:tc>
          <w:tcPr>
            <w:tcW w:w="2689" w:type="dxa"/>
          </w:tcPr>
          <w:p w:rsidR="00733E74" w:rsidRPr="004C2A36" w:rsidRDefault="00733E74" w:rsidP="000469B9">
            <w:pPr>
              <w:rPr>
                <w:b/>
              </w:rPr>
            </w:pPr>
            <w:r w:rsidRPr="004C2A36">
              <w:rPr>
                <w:b/>
              </w:rPr>
              <w:t>Girişimci İrtibat Bilgileri (e-posta, telefon)</w:t>
            </w:r>
          </w:p>
        </w:tc>
        <w:tc>
          <w:tcPr>
            <w:tcW w:w="2690" w:type="dxa"/>
          </w:tcPr>
          <w:p w:rsidR="00733E74" w:rsidRPr="004C2A36" w:rsidRDefault="00733E74" w:rsidP="000469B9">
            <w:pPr>
              <w:rPr>
                <w:b/>
              </w:rPr>
            </w:pPr>
            <w:r w:rsidRPr="004C2A36">
              <w:rPr>
                <w:b/>
              </w:rPr>
              <w:t>İş Fikri Başlığı</w:t>
            </w:r>
          </w:p>
        </w:tc>
        <w:tc>
          <w:tcPr>
            <w:tcW w:w="2689" w:type="dxa"/>
          </w:tcPr>
          <w:p w:rsidR="00733E74" w:rsidRPr="004C2A36" w:rsidRDefault="004C2A36" w:rsidP="000469B9">
            <w:pPr>
              <w:rPr>
                <w:b/>
              </w:rPr>
            </w:pPr>
            <w:r w:rsidRPr="004C2A36">
              <w:rPr>
                <w:b/>
              </w:rPr>
              <w:t>Hızlandırıcı Program/Ön Kuluçka Adı</w:t>
            </w:r>
          </w:p>
        </w:tc>
        <w:tc>
          <w:tcPr>
            <w:tcW w:w="2690" w:type="dxa"/>
          </w:tcPr>
          <w:p w:rsidR="00733E74" w:rsidRPr="004C2A36" w:rsidRDefault="00733E74" w:rsidP="000469B9">
            <w:pPr>
              <w:rPr>
                <w:b/>
              </w:rPr>
            </w:pPr>
            <w:r w:rsidRPr="004C2A36">
              <w:rPr>
                <w:b/>
              </w:rPr>
              <w:t>Hızlandırıcı Program/Ön Kuluçka Tarihleri</w:t>
            </w:r>
          </w:p>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r w:rsidR="004C2A36" w:rsidTr="004C2A36">
        <w:tc>
          <w:tcPr>
            <w:tcW w:w="547" w:type="dxa"/>
          </w:tcPr>
          <w:p w:rsidR="004C2A36" w:rsidRDefault="004C2A36" w:rsidP="000469B9"/>
        </w:tc>
        <w:tc>
          <w:tcPr>
            <w:tcW w:w="2689" w:type="dxa"/>
          </w:tcPr>
          <w:p w:rsidR="004C2A36" w:rsidRDefault="004C2A36" w:rsidP="000469B9"/>
        </w:tc>
        <w:tc>
          <w:tcPr>
            <w:tcW w:w="2689" w:type="dxa"/>
          </w:tcPr>
          <w:p w:rsidR="004C2A36" w:rsidRDefault="004C2A36" w:rsidP="000469B9"/>
        </w:tc>
        <w:tc>
          <w:tcPr>
            <w:tcW w:w="2690" w:type="dxa"/>
          </w:tcPr>
          <w:p w:rsidR="004C2A36" w:rsidRDefault="004C2A36" w:rsidP="000469B9"/>
        </w:tc>
        <w:tc>
          <w:tcPr>
            <w:tcW w:w="2689" w:type="dxa"/>
          </w:tcPr>
          <w:p w:rsidR="004C2A36" w:rsidRPr="004C2A36" w:rsidRDefault="004C2A36" w:rsidP="000469B9"/>
        </w:tc>
        <w:tc>
          <w:tcPr>
            <w:tcW w:w="2690" w:type="dxa"/>
          </w:tcPr>
          <w:p w:rsidR="004C2A36" w:rsidRDefault="004C2A36" w:rsidP="000469B9"/>
        </w:tc>
      </w:tr>
    </w:tbl>
    <w:p w:rsidR="00261F82" w:rsidRDefault="00261F82" w:rsidP="000469B9"/>
    <w:p w:rsidR="00B94D7F" w:rsidRDefault="00B94D7F" w:rsidP="000469B9"/>
    <w:p w:rsidR="00AA0692" w:rsidRDefault="00AA0692" w:rsidP="004C2A36">
      <w:pPr>
        <w:pStyle w:val="Balk2"/>
        <w:sectPr w:rsidR="00AA0692" w:rsidSect="00D82EEA">
          <w:pgSz w:w="16838" w:h="11906" w:orient="landscape"/>
          <w:pgMar w:top="1417" w:right="1417" w:bottom="1417" w:left="1417" w:header="708" w:footer="708" w:gutter="0"/>
          <w:cols w:space="708"/>
          <w:docGrid w:linePitch="360"/>
        </w:sectPr>
      </w:pPr>
    </w:p>
    <w:p w:rsidR="004C2A36" w:rsidRDefault="004C2A36" w:rsidP="004C2A36">
      <w:pPr>
        <w:pStyle w:val="Balk2"/>
      </w:pPr>
      <w:bookmarkStart w:id="15" w:name="_Toc32496066"/>
      <w:r>
        <w:lastRenderedPageBreak/>
        <w:t>Şirketleşen Girişim Sayısı</w:t>
      </w:r>
      <w:bookmarkEnd w:id="15"/>
    </w:p>
    <w:p w:rsidR="00AA0692" w:rsidRPr="00AA0692" w:rsidRDefault="00AA0692" w:rsidP="00AA0692"/>
    <w:tbl>
      <w:tblPr>
        <w:tblStyle w:val="TabloKlavuzu"/>
        <w:tblW w:w="5000" w:type="pct"/>
        <w:tblLook w:val="04A0" w:firstRow="1" w:lastRow="0" w:firstColumn="1" w:lastColumn="0" w:noHBand="0" w:noVBand="1"/>
      </w:tblPr>
      <w:tblGrid>
        <w:gridCol w:w="705"/>
        <w:gridCol w:w="708"/>
        <w:gridCol w:w="3146"/>
        <w:gridCol w:w="3146"/>
        <w:gridCol w:w="3146"/>
        <w:gridCol w:w="3143"/>
      </w:tblGrid>
      <w:tr w:rsidR="00B94D7F" w:rsidRPr="004C2A36" w:rsidTr="00B94D7F">
        <w:tc>
          <w:tcPr>
            <w:tcW w:w="1629" w:type="pct"/>
            <w:gridSpan w:val="3"/>
          </w:tcPr>
          <w:p w:rsidR="00B94D7F" w:rsidRDefault="00B94D7F" w:rsidP="00475F64">
            <w:pPr>
              <w:rPr>
                <w:b/>
              </w:rPr>
            </w:pPr>
            <w:r w:rsidRPr="00B94D7F">
              <w:rPr>
                <w:b/>
              </w:rPr>
              <w:t>İlgili Performans Göstergesi</w:t>
            </w:r>
          </w:p>
        </w:tc>
        <w:tc>
          <w:tcPr>
            <w:tcW w:w="3371" w:type="pct"/>
            <w:gridSpan w:val="3"/>
          </w:tcPr>
          <w:p w:rsidR="00B94D7F" w:rsidRPr="00B94D7F" w:rsidRDefault="00B94D7F" w:rsidP="00475F64">
            <w:r w:rsidRPr="00B94D7F">
              <w:t>PG-13 (12) kapsamında hızlandırıcı programa alınan ve faaliyet dönemi içerisinde şirketleşen girişim sayısı</w:t>
            </w:r>
          </w:p>
        </w:tc>
      </w:tr>
      <w:tr w:rsidR="00AA0692" w:rsidRPr="004C2A36" w:rsidTr="00B94D7F">
        <w:tc>
          <w:tcPr>
            <w:tcW w:w="252" w:type="pct"/>
          </w:tcPr>
          <w:p w:rsidR="00AA0692" w:rsidRPr="004C2A36" w:rsidRDefault="00AA0692" w:rsidP="00475F64">
            <w:pPr>
              <w:rPr>
                <w:b/>
              </w:rPr>
            </w:pPr>
            <w:r w:rsidRPr="004C2A36">
              <w:rPr>
                <w:b/>
              </w:rPr>
              <w:t>Sıra No</w:t>
            </w:r>
          </w:p>
        </w:tc>
        <w:tc>
          <w:tcPr>
            <w:tcW w:w="253" w:type="pct"/>
          </w:tcPr>
          <w:p w:rsidR="00AA0692" w:rsidRDefault="00AA0692" w:rsidP="00475F64">
            <w:pPr>
              <w:rPr>
                <w:b/>
              </w:rPr>
            </w:pPr>
            <w:r>
              <w:rPr>
                <w:b/>
              </w:rPr>
              <w:t>Tablo 3.1 Sıra No</w:t>
            </w:r>
          </w:p>
        </w:tc>
        <w:tc>
          <w:tcPr>
            <w:tcW w:w="1124" w:type="pct"/>
          </w:tcPr>
          <w:p w:rsidR="00AA0692" w:rsidRPr="004C2A36" w:rsidRDefault="00AA0692" w:rsidP="00475F64">
            <w:pPr>
              <w:rPr>
                <w:b/>
              </w:rPr>
            </w:pPr>
            <w:r>
              <w:rPr>
                <w:b/>
              </w:rPr>
              <w:t>Şirket Unvanı</w:t>
            </w:r>
          </w:p>
        </w:tc>
        <w:tc>
          <w:tcPr>
            <w:tcW w:w="1124" w:type="pct"/>
          </w:tcPr>
          <w:p w:rsidR="00AA0692" w:rsidRPr="004C2A36" w:rsidRDefault="00AA0692" w:rsidP="00475F64">
            <w:pPr>
              <w:rPr>
                <w:b/>
              </w:rPr>
            </w:pPr>
            <w:r>
              <w:rPr>
                <w:b/>
              </w:rPr>
              <w:t>Şirket Yetkilisi</w:t>
            </w:r>
            <w:r w:rsidRPr="004C2A36">
              <w:rPr>
                <w:b/>
              </w:rPr>
              <w:t xml:space="preserve"> İrtibat Bilgileri (e-posta, telefon)</w:t>
            </w:r>
          </w:p>
        </w:tc>
        <w:tc>
          <w:tcPr>
            <w:tcW w:w="1124" w:type="pct"/>
          </w:tcPr>
          <w:p w:rsidR="00AA0692" w:rsidRPr="004C2A36" w:rsidRDefault="00AA0692" w:rsidP="00475F64">
            <w:pPr>
              <w:rPr>
                <w:b/>
              </w:rPr>
            </w:pPr>
            <w:r>
              <w:rPr>
                <w:b/>
              </w:rPr>
              <w:t>Sicil Müdürlüğü ve Sicil Numarası</w:t>
            </w:r>
          </w:p>
        </w:tc>
        <w:tc>
          <w:tcPr>
            <w:tcW w:w="1123" w:type="pct"/>
          </w:tcPr>
          <w:p w:rsidR="00AA0692" w:rsidRPr="004C2A36" w:rsidRDefault="00AA0692" w:rsidP="00475F64">
            <w:pPr>
              <w:rPr>
                <w:b/>
              </w:rPr>
            </w:pPr>
            <w:r>
              <w:rPr>
                <w:b/>
              </w:rPr>
              <w:t>Şirket Kuruluş Tarihi</w:t>
            </w:r>
          </w:p>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r w:rsidR="00AA0692" w:rsidTr="00B94D7F">
        <w:tc>
          <w:tcPr>
            <w:tcW w:w="252" w:type="pct"/>
          </w:tcPr>
          <w:p w:rsidR="00AA0692" w:rsidRDefault="00AA0692" w:rsidP="00475F64"/>
        </w:tc>
        <w:tc>
          <w:tcPr>
            <w:tcW w:w="253"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4" w:type="pct"/>
          </w:tcPr>
          <w:p w:rsidR="00AA0692" w:rsidRDefault="00AA0692" w:rsidP="00475F64"/>
        </w:tc>
        <w:tc>
          <w:tcPr>
            <w:tcW w:w="1123" w:type="pct"/>
          </w:tcPr>
          <w:p w:rsidR="00AA0692" w:rsidRPr="004C2A36" w:rsidRDefault="00AA0692" w:rsidP="00475F64"/>
        </w:tc>
      </w:tr>
    </w:tbl>
    <w:p w:rsidR="004C2A36" w:rsidRDefault="004C2A36" w:rsidP="000469B9"/>
    <w:p w:rsidR="004C2A36" w:rsidRDefault="004C2A36" w:rsidP="000469B9"/>
    <w:p w:rsidR="004C2A36" w:rsidRDefault="004C2A36" w:rsidP="000469B9">
      <w:pPr>
        <w:sectPr w:rsidR="004C2A36" w:rsidSect="00D82EEA">
          <w:pgSz w:w="16838" w:h="11906" w:orient="landscape"/>
          <w:pgMar w:top="1417" w:right="1417" w:bottom="1417" w:left="1417" w:header="708" w:footer="708" w:gutter="0"/>
          <w:cols w:space="708"/>
          <w:docGrid w:linePitch="360"/>
        </w:sectPr>
      </w:pPr>
    </w:p>
    <w:p w:rsidR="00614C07" w:rsidRDefault="00B94D7F" w:rsidP="00B94D7F">
      <w:pPr>
        <w:pStyle w:val="Balk2"/>
      </w:pPr>
      <w:bookmarkStart w:id="16" w:name="_Toc32496067"/>
      <w:r>
        <w:lastRenderedPageBreak/>
        <w:t>Girişim Gelirleri</w:t>
      </w:r>
      <w:bookmarkEnd w:id="16"/>
    </w:p>
    <w:p w:rsidR="00B94D7F" w:rsidRDefault="00B94D7F" w:rsidP="00B94D7F"/>
    <w:tbl>
      <w:tblPr>
        <w:tblStyle w:val="TabloKlavuzu"/>
        <w:tblW w:w="5000" w:type="pct"/>
        <w:tblLook w:val="04A0" w:firstRow="1" w:lastRow="0" w:firstColumn="1" w:lastColumn="0" w:noHBand="0" w:noVBand="1"/>
      </w:tblPr>
      <w:tblGrid>
        <w:gridCol w:w="603"/>
        <w:gridCol w:w="2679"/>
        <w:gridCol w:w="2678"/>
        <w:gridCol w:w="2678"/>
        <w:gridCol w:w="2678"/>
        <w:gridCol w:w="2678"/>
      </w:tblGrid>
      <w:tr w:rsidR="00B94D7F" w:rsidRPr="004C2A36" w:rsidTr="00B94D7F">
        <w:tc>
          <w:tcPr>
            <w:tcW w:w="215" w:type="pct"/>
          </w:tcPr>
          <w:p w:rsidR="00B94D7F" w:rsidRPr="004C2A36" w:rsidRDefault="00B94D7F" w:rsidP="00475F64">
            <w:pPr>
              <w:rPr>
                <w:b/>
              </w:rPr>
            </w:pPr>
            <w:r w:rsidRPr="004C2A36">
              <w:rPr>
                <w:b/>
              </w:rPr>
              <w:t>Sıra No</w:t>
            </w:r>
          </w:p>
        </w:tc>
        <w:tc>
          <w:tcPr>
            <w:tcW w:w="957" w:type="pct"/>
          </w:tcPr>
          <w:p w:rsidR="00B94D7F" w:rsidRPr="004C2A36" w:rsidRDefault="00B94D7F" w:rsidP="00475F64">
            <w:pPr>
              <w:rPr>
                <w:b/>
              </w:rPr>
            </w:pPr>
            <w:r>
              <w:rPr>
                <w:b/>
              </w:rPr>
              <w:t>Şirket Unvanı</w:t>
            </w:r>
          </w:p>
        </w:tc>
        <w:tc>
          <w:tcPr>
            <w:tcW w:w="957" w:type="pct"/>
          </w:tcPr>
          <w:p w:rsidR="00B94D7F" w:rsidRPr="004C2A36" w:rsidRDefault="00B94D7F" w:rsidP="00475F64">
            <w:pPr>
              <w:rPr>
                <w:b/>
              </w:rPr>
            </w:pPr>
            <w:r>
              <w:rPr>
                <w:b/>
              </w:rPr>
              <w:t>Şirket Yetkilisi</w:t>
            </w:r>
            <w:r w:rsidRPr="004C2A36">
              <w:rPr>
                <w:b/>
              </w:rPr>
              <w:t xml:space="preserve"> İrtibat Bilgileri (e-posta, telefon)</w:t>
            </w:r>
          </w:p>
        </w:tc>
        <w:tc>
          <w:tcPr>
            <w:tcW w:w="957" w:type="pct"/>
          </w:tcPr>
          <w:p w:rsidR="00B94D7F" w:rsidRPr="004C2A36" w:rsidRDefault="00B94D7F" w:rsidP="00475F64">
            <w:pPr>
              <w:rPr>
                <w:b/>
              </w:rPr>
            </w:pPr>
            <w:r>
              <w:rPr>
                <w:b/>
              </w:rPr>
              <w:t>Sicil Müdürlüğü ve Sicil Numarası</w:t>
            </w:r>
          </w:p>
        </w:tc>
        <w:tc>
          <w:tcPr>
            <w:tcW w:w="957" w:type="pct"/>
          </w:tcPr>
          <w:p w:rsidR="00B94D7F" w:rsidRPr="004C2A36" w:rsidRDefault="00B94D7F" w:rsidP="00475F64">
            <w:pPr>
              <w:rPr>
                <w:b/>
              </w:rPr>
            </w:pPr>
            <w:r>
              <w:rPr>
                <w:b/>
              </w:rPr>
              <w:t>Şirketin TTO ile İlgisi</w:t>
            </w:r>
          </w:p>
        </w:tc>
        <w:tc>
          <w:tcPr>
            <w:tcW w:w="957" w:type="pct"/>
          </w:tcPr>
          <w:p w:rsidR="00B94D7F" w:rsidRDefault="00B94D7F" w:rsidP="00475F64">
            <w:pPr>
              <w:rPr>
                <w:b/>
              </w:rPr>
            </w:pPr>
            <w:r>
              <w:rPr>
                <w:b/>
              </w:rPr>
              <w:t>Elde Edilen Gelir (Türk Lirası Cinsinden)</w:t>
            </w:r>
          </w:p>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r w:rsidR="00B94D7F" w:rsidTr="00B94D7F">
        <w:tc>
          <w:tcPr>
            <w:tcW w:w="215"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Default="00B94D7F" w:rsidP="00475F64"/>
        </w:tc>
        <w:tc>
          <w:tcPr>
            <w:tcW w:w="957" w:type="pct"/>
          </w:tcPr>
          <w:p w:rsidR="00B94D7F" w:rsidRPr="004C2A36" w:rsidRDefault="00B94D7F" w:rsidP="00475F64"/>
        </w:tc>
        <w:tc>
          <w:tcPr>
            <w:tcW w:w="957" w:type="pct"/>
          </w:tcPr>
          <w:p w:rsidR="00B94D7F" w:rsidRPr="004C2A36" w:rsidRDefault="00B94D7F" w:rsidP="00475F64"/>
        </w:tc>
      </w:tr>
    </w:tbl>
    <w:p w:rsidR="00B94D7F" w:rsidRPr="00B94D7F" w:rsidRDefault="00B94D7F" w:rsidP="00B94D7F"/>
    <w:p w:rsidR="00ED400B" w:rsidRDefault="00ED400B" w:rsidP="000469B9"/>
    <w:p w:rsidR="00261F82" w:rsidRDefault="00261F82" w:rsidP="000469B9"/>
    <w:p w:rsidR="00261F82" w:rsidRPr="000469B9" w:rsidRDefault="00261F82" w:rsidP="000469B9">
      <w:pPr>
        <w:sectPr w:rsidR="00261F82" w:rsidRPr="000469B9" w:rsidSect="00D82EEA">
          <w:pgSz w:w="16838" w:h="11906" w:orient="landscape"/>
          <w:pgMar w:top="1417" w:right="1417" w:bottom="1417" w:left="1417" w:header="708" w:footer="708" w:gutter="0"/>
          <w:cols w:space="708"/>
          <w:docGrid w:linePitch="360"/>
        </w:sectPr>
      </w:pPr>
    </w:p>
    <w:p w:rsidR="00D82EEA" w:rsidRDefault="00832A92" w:rsidP="00640C16">
      <w:pPr>
        <w:pStyle w:val="Balk1"/>
      </w:pPr>
      <w:bookmarkStart w:id="17" w:name="_Toc32496068"/>
      <w:r>
        <w:lastRenderedPageBreak/>
        <w:t>Performans Göstergesi Açıklamaları</w:t>
      </w:r>
      <w:bookmarkEnd w:id="17"/>
    </w:p>
    <w:p w:rsidR="00640C16" w:rsidRPr="000469B9" w:rsidRDefault="00640C16" w:rsidP="000469B9"/>
    <w:tbl>
      <w:tblPr>
        <w:tblStyle w:val="TabloKlavuzu"/>
        <w:tblW w:w="5000" w:type="pct"/>
        <w:tblInd w:w="-113" w:type="dxa"/>
        <w:tblLook w:val="04A0" w:firstRow="1" w:lastRow="0" w:firstColumn="1" w:lastColumn="0" w:noHBand="0" w:noVBand="1"/>
      </w:tblPr>
      <w:tblGrid>
        <w:gridCol w:w="1136"/>
        <w:gridCol w:w="3962"/>
        <w:gridCol w:w="3964"/>
      </w:tblGrid>
      <w:tr w:rsidR="000469B9" w:rsidRPr="000469B9" w:rsidTr="000469B9">
        <w:trPr>
          <w:cantSplit/>
          <w:tblHeader/>
        </w:trPr>
        <w:tc>
          <w:tcPr>
            <w:tcW w:w="627" w:type="pct"/>
          </w:tcPr>
          <w:p w:rsidR="000469B9" w:rsidRPr="007A1799" w:rsidRDefault="000469B9" w:rsidP="000469B9">
            <w:pPr>
              <w:rPr>
                <w:b/>
              </w:rPr>
            </w:pPr>
            <w:r w:rsidRPr="007A1799">
              <w:rPr>
                <w:b/>
              </w:rPr>
              <w:t>No</w:t>
            </w:r>
          </w:p>
        </w:tc>
        <w:tc>
          <w:tcPr>
            <w:tcW w:w="2186" w:type="pct"/>
          </w:tcPr>
          <w:p w:rsidR="000469B9" w:rsidRPr="007A1799" w:rsidRDefault="000469B9" w:rsidP="000469B9">
            <w:pPr>
              <w:rPr>
                <w:b/>
              </w:rPr>
            </w:pPr>
            <w:r w:rsidRPr="007A1799">
              <w:rPr>
                <w:b/>
              </w:rPr>
              <w:t>Performans Göstergesi</w:t>
            </w:r>
          </w:p>
        </w:tc>
        <w:tc>
          <w:tcPr>
            <w:tcW w:w="2187" w:type="pct"/>
          </w:tcPr>
          <w:p w:rsidR="000469B9" w:rsidRPr="007A1799" w:rsidRDefault="000469B9" w:rsidP="000469B9">
            <w:pPr>
              <w:rPr>
                <w:b/>
              </w:rPr>
            </w:pPr>
            <w:r w:rsidRPr="007A1799">
              <w:rPr>
                <w:b/>
              </w:rPr>
              <w:t>Açıklama</w:t>
            </w:r>
          </w:p>
          <w:p w:rsidR="000469B9" w:rsidRPr="007A1799" w:rsidRDefault="000469B9" w:rsidP="000469B9">
            <w:pPr>
              <w:rPr>
                <w:b/>
              </w:rPr>
            </w:pPr>
          </w:p>
        </w:tc>
      </w:tr>
      <w:tr w:rsidR="000469B9" w:rsidRPr="000469B9" w:rsidTr="000469B9">
        <w:trPr>
          <w:cantSplit/>
        </w:trPr>
        <w:tc>
          <w:tcPr>
            <w:tcW w:w="627" w:type="pct"/>
          </w:tcPr>
          <w:p w:rsidR="000469B9" w:rsidRPr="000469B9" w:rsidRDefault="000469B9" w:rsidP="000469B9">
            <w:r w:rsidRPr="000469B9">
              <w:t>1</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Üniversite – sanayi işbirliğinde yapılmış kamu destekli (TÜBİTAK, Kalkınma Ajansı vb.) Ar-Ge proje sayısı</w:t>
            </w:r>
          </w:p>
        </w:tc>
        <w:tc>
          <w:tcPr>
            <w:tcW w:w="2187" w:type="pct"/>
          </w:tcPr>
          <w:p w:rsidR="000469B9" w:rsidRPr="000469B9" w:rsidRDefault="000469B9" w:rsidP="000469B9">
            <w:r w:rsidRPr="000469B9">
              <w:t>TÜBİTAK ya da diğer kamu kurumları tarafından hibe ve/veya geri ödemeli şekilde mali olarak desteklenen, teknoloji transfer ofisinin bağlı olduğu yükseköğretim kurumunun proje sözleşmesine taraf olduğu Ar-Ge projelerinin sayısı bu kısımda bildirilmelidir.</w:t>
            </w:r>
          </w:p>
          <w:p w:rsidR="000469B9" w:rsidRPr="000469B9" w:rsidRDefault="000469B9" w:rsidP="000469B9"/>
          <w:p w:rsidR="000469B9" w:rsidRPr="000469B9" w:rsidRDefault="000469B9" w:rsidP="000469B9">
            <w:r w:rsidRPr="000469B9">
              <w:t>Söz konusu proje ile ilgili destek sözleşmesinin raporlama yapılan dönem içerisinde imzalanmış olması gerekir.</w:t>
            </w:r>
          </w:p>
        </w:tc>
      </w:tr>
      <w:tr w:rsidR="000469B9" w:rsidRPr="000469B9" w:rsidTr="000469B9">
        <w:trPr>
          <w:cantSplit/>
        </w:trPr>
        <w:tc>
          <w:tcPr>
            <w:tcW w:w="627" w:type="pct"/>
          </w:tcPr>
          <w:p w:rsidR="000469B9" w:rsidRPr="000469B9" w:rsidRDefault="000469B9" w:rsidP="000469B9">
            <w:r w:rsidRPr="000469B9">
              <w:t>2</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Tamamen sanayi tarafından finanse edilen kontratlı Ar-Ge proje sayısı</w:t>
            </w:r>
          </w:p>
        </w:tc>
        <w:tc>
          <w:tcPr>
            <w:tcW w:w="2187" w:type="pct"/>
          </w:tcPr>
          <w:p w:rsidR="000469B9" w:rsidRPr="000469B9" w:rsidRDefault="000469B9" w:rsidP="000469B9">
            <w:r w:rsidRPr="000469B9">
              <w:t>TÜBİTAK ya da diğer kamu kurumları tarafından doğrudan hibe ve/veya geri ödemeli şekilde mali olarak desteklenmeyen, 2547 sayılı Yükseköğretim Kanunu’nun 58 inci maddesinin k) bendi ya da 5746 sayılı Araştırma, Geliştirme ve Tasarım Faaliyetlerinin Desteklenmesi Hakkında Kanun’un 3 üncü maddesinin onbirinci fıkrası ya da 4691 sayılı Teknoloji Geliştirme Bölgeleri Kanunu’na göre teknoloji transfer ofisinin bağlı olduğu yükseköğretim kurumu ya da teknoloji transfer ofisi tarafından yürütülen projelerin sayısı bu kısımda belirtilmelidir.</w:t>
            </w:r>
          </w:p>
          <w:p w:rsidR="000469B9" w:rsidRPr="000469B9" w:rsidRDefault="000469B9" w:rsidP="000469B9"/>
          <w:p w:rsidR="000469B9" w:rsidRPr="000469B9" w:rsidRDefault="000469B9" w:rsidP="000469B9">
            <w:r w:rsidRPr="000469B9">
              <w:t>Yükseköğretim kurumu ve/veya TTO ile işbirliği yapılan sanayi kuruluşu arasındaki sözleşmenin raporlama yapılan dönem içerisinde imzalanmış olması gerekir.</w:t>
            </w:r>
          </w:p>
        </w:tc>
      </w:tr>
      <w:tr w:rsidR="000469B9" w:rsidRPr="000469B9" w:rsidTr="000469B9">
        <w:trPr>
          <w:cantSplit/>
        </w:trPr>
        <w:tc>
          <w:tcPr>
            <w:tcW w:w="627" w:type="pct"/>
          </w:tcPr>
          <w:p w:rsidR="000469B9" w:rsidRPr="000469B9" w:rsidRDefault="000469B9" w:rsidP="000469B9">
            <w:r w:rsidRPr="000469B9">
              <w:t>3</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Üniversite – sanayi işbirliğinde yapılmış kamu destekli Ar-Ge projelerinin toplam bütçesi</w:t>
            </w:r>
          </w:p>
        </w:tc>
        <w:tc>
          <w:tcPr>
            <w:tcW w:w="2187" w:type="pct"/>
          </w:tcPr>
          <w:p w:rsidR="000469B9" w:rsidRPr="000469B9" w:rsidRDefault="000469B9" w:rsidP="000469B9">
            <w:r w:rsidRPr="000469B9">
              <w:t>1 numaralı PG kapsamındaki projelerin kabul edilen bütçesinden yükseköğretim kurumuna ve/veya TTO’ya düşen payların toplamı bu kısımda bildirilmelidir. Bu kısımda proje sözleşmesinde ve/veya destek karar yazısında destek veren kurum tarafından bildirilen tutar esas alınmalıdır. Proje teşvik ikramiyesi, genel gider, kurum hissesi vb. giderlere ilişkin tutarların proje sözleşmesinde ve/veya destek karar yazısında belirtilmiş olması kaydıyla söz konusu tutarlar da bu kısma dahil edilebilir.</w:t>
            </w:r>
          </w:p>
        </w:tc>
      </w:tr>
      <w:tr w:rsidR="000469B9" w:rsidRPr="000469B9" w:rsidTr="000469B9">
        <w:trPr>
          <w:cantSplit/>
        </w:trPr>
        <w:tc>
          <w:tcPr>
            <w:tcW w:w="627" w:type="pct"/>
          </w:tcPr>
          <w:p w:rsidR="000469B9" w:rsidRPr="000469B9" w:rsidRDefault="000469B9" w:rsidP="000469B9">
            <w:r w:rsidRPr="000469B9">
              <w:t>4</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Tamamen sanayi tarafından finanse edilen kontratlı Ar-Ge projelerinin toplam bütçesi</w:t>
            </w:r>
          </w:p>
        </w:tc>
        <w:tc>
          <w:tcPr>
            <w:tcW w:w="2187" w:type="pct"/>
          </w:tcPr>
          <w:p w:rsidR="000469B9" w:rsidRPr="000469B9" w:rsidRDefault="000469B9" w:rsidP="000469B9">
            <w:r w:rsidRPr="000469B9">
              <w:t xml:space="preserve">2 numaralı PG kapsamında yürütülen projeler kapsamında müşteri kuruluşun (sanayi) yükseköğretim kurumuna, yükseköğretim kurumunda görev yapan öğretim elemanı/elemanlarına ve/veya TTO’ya ödemeyi taahhüt ettiği tutarların toplamı bu kısımda belirtilmelidir. </w:t>
            </w:r>
          </w:p>
        </w:tc>
      </w:tr>
      <w:tr w:rsidR="000469B9" w:rsidRPr="000469B9" w:rsidTr="000469B9">
        <w:trPr>
          <w:cantSplit/>
        </w:trPr>
        <w:tc>
          <w:tcPr>
            <w:tcW w:w="627" w:type="pct"/>
          </w:tcPr>
          <w:p w:rsidR="000469B9" w:rsidRPr="000469B9" w:rsidRDefault="000469B9" w:rsidP="000469B9">
            <w:r w:rsidRPr="000469B9">
              <w:t>5</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6769 sayılı Sınai Mülkiyet Kanunu’nun “Yükseköğretim kurumlarında gerçekleştirilen buluşlar” başlıklı 121 inci maddesi kapsamında alınan buluş bildirimleri</w:t>
            </w:r>
          </w:p>
        </w:tc>
        <w:tc>
          <w:tcPr>
            <w:tcW w:w="2187" w:type="pct"/>
          </w:tcPr>
          <w:p w:rsidR="000469B9" w:rsidRPr="000469B9" w:rsidRDefault="000469B9" w:rsidP="000469B9">
            <w:r w:rsidRPr="000469B9">
              <w:t>6769 sayılı Kanun ve 29.09.2017 tarih ve 30195 sayılı Resmi Gazete’de yayımlanarak yürürlüğe giren “Çalışan Buluşlarına, Yükseköğretim Kurumlarında Gerçekleştirilen Buluşlara Ve Kamu Destekli Projelerde Ortaya Çıkan Buluşlara Dair Yönetmelik” hükümleri çerçevesinde yazılı olarak alınmış buluş bildirimlerinin sayısı bu kısımda belirtilmelidir.</w:t>
            </w:r>
          </w:p>
        </w:tc>
      </w:tr>
      <w:tr w:rsidR="000469B9" w:rsidRPr="000469B9" w:rsidTr="000469B9">
        <w:trPr>
          <w:cantSplit/>
        </w:trPr>
        <w:tc>
          <w:tcPr>
            <w:tcW w:w="627" w:type="pct"/>
          </w:tcPr>
          <w:p w:rsidR="000469B9" w:rsidRPr="000469B9" w:rsidRDefault="000469B9" w:rsidP="000469B9">
            <w:r w:rsidRPr="000469B9">
              <w:t>6</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6769 sayılı Sınai Mülkiyet Kanunu kapsamında hak sahipliği kısmen ya da tamamen yükseköğretim kurumuna ve/veya kuruluşa ait ulusal patent başvurusu sayısı</w:t>
            </w:r>
          </w:p>
        </w:tc>
        <w:tc>
          <w:tcPr>
            <w:tcW w:w="2187" w:type="pct"/>
          </w:tcPr>
          <w:p w:rsidR="000469B9" w:rsidRPr="000469B9" w:rsidRDefault="000469B9" w:rsidP="000469B9">
            <w:r w:rsidRPr="000469B9">
              <w:t>Buluş bildirimi tarihine bakılmaksızın raporlama dönemi içerisinde Türk Patent ve Marka Kurumuna yapılmış patent başvurularının sayısı bu kısımda belirtilmelidir.</w:t>
            </w:r>
          </w:p>
        </w:tc>
      </w:tr>
      <w:tr w:rsidR="000469B9" w:rsidRPr="000469B9" w:rsidTr="000469B9">
        <w:trPr>
          <w:cantSplit/>
        </w:trPr>
        <w:tc>
          <w:tcPr>
            <w:tcW w:w="627" w:type="pct"/>
          </w:tcPr>
          <w:p w:rsidR="000469B9" w:rsidRPr="000469B9" w:rsidRDefault="000469B9" w:rsidP="000469B9">
            <w:r w:rsidRPr="000469B9">
              <w:t>7</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Patent Cooperation Treaty (PCT) kapsamında hak sahipliği kısmen ya da tamamen yükseköğretim kurumuna ve/veya kuruluşa ait uluslararası patent başvurusu sayısı</w:t>
            </w:r>
          </w:p>
        </w:tc>
        <w:tc>
          <w:tcPr>
            <w:tcW w:w="2187" w:type="pct"/>
          </w:tcPr>
          <w:p w:rsidR="000469B9" w:rsidRPr="000469B9" w:rsidRDefault="000469B9" w:rsidP="000469B9">
            <w:r w:rsidRPr="000469B9">
              <w:t>Buluş bildirimi tarihine bakılmaksızın raporlama dönemi içerisinde PCT kapsamında yapılan patent başvurularının sayısı bu kısımda belirtilmelidir.</w:t>
            </w:r>
          </w:p>
        </w:tc>
      </w:tr>
      <w:tr w:rsidR="000469B9" w:rsidRPr="000469B9" w:rsidTr="000469B9">
        <w:trPr>
          <w:cantSplit/>
        </w:trPr>
        <w:tc>
          <w:tcPr>
            <w:tcW w:w="627" w:type="pct"/>
          </w:tcPr>
          <w:p w:rsidR="000469B9" w:rsidRPr="000469B9" w:rsidRDefault="000469B9" w:rsidP="000469B9">
            <w:r w:rsidRPr="000469B9">
              <w:lastRenderedPageBreak/>
              <w:t>8</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6) kapsamında son üç yıl içerisinde başvurusu yapılmış ve faaliyet döneminde tescil edilmiş ulusal patent sayısı</w:t>
            </w:r>
          </w:p>
        </w:tc>
        <w:tc>
          <w:tcPr>
            <w:tcW w:w="2187" w:type="pct"/>
          </w:tcPr>
          <w:p w:rsidR="000469B9" w:rsidRPr="000469B9" w:rsidRDefault="000469B9" w:rsidP="000469B9">
            <w:r w:rsidRPr="000469B9">
              <w:t>Son üç yıl içerisinde başvurusu yapılmış ve faaliyet dönemi içerisinde tescil edilmiş patentlerin sayısı bu kısımda belirtilmelidir. Çalışan Buluşlarına, Yükseköğretim Kurumlarında Gerçekleştirilen Buluşlara Ve Kamu Destekli Projelerde Ortaya Çıkan Buluşlara Dair Yönetmeliğin yürürlüğe girdiği tarih olan 29.09.2017’den önce serbest buluş olarak değerlendirilen, hak sahipliği yükseköğretim kurumunda çalışan öğretim elemanlarına ait olan ve son üç yıl içerisinde başvurusu yapılıp raporlama döneminde tescil olan patentler de bu kısma dahil edilebilir. Bu durumda sadece incelemeli patentler bu kısma dahil edilmelidir.</w:t>
            </w:r>
          </w:p>
        </w:tc>
      </w:tr>
      <w:tr w:rsidR="000469B9" w:rsidRPr="000469B9" w:rsidTr="000469B9">
        <w:trPr>
          <w:cantSplit/>
        </w:trPr>
        <w:tc>
          <w:tcPr>
            <w:tcW w:w="627" w:type="pct"/>
          </w:tcPr>
          <w:p w:rsidR="000469B9" w:rsidRPr="000469B9" w:rsidRDefault="000469B9" w:rsidP="000469B9">
            <w:r w:rsidRPr="000469B9">
              <w:t>9</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7) kapsamında son beş yıl içerisinde başvurusu yapılmış ve faaliyet döneminde tescil edilmiş uluslararası patent sayısı</w:t>
            </w:r>
          </w:p>
        </w:tc>
        <w:tc>
          <w:tcPr>
            <w:tcW w:w="2187" w:type="pct"/>
          </w:tcPr>
          <w:p w:rsidR="000469B9" w:rsidRPr="000469B9" w:rsidRDefault="000469B9" w:rsidP="000469B9">
            <w:r w:rsidRPr="000469B9">
              <w:t>PCT kapsamında araştırma raporu düzenlenmiş, tercih edilen ülkelere girişi yapılmış ve bu ülkelerde raporlama döneminde tescil edilmiş patentlerin sayısı bu kısımda belirtilmelidir. Birden fazla ülkede korunan ve aynı patent ailesi içerisinde yer alan patentlerden sadece bir tanesi bu kısma dahil edilmelidir. Çalışan Buluşlarına, Yükseköğretim Kurumlarında Gerçekleştirilen Buluşlara Ve Kamu Destekli Projelerde Ortaya Çıkan Buluşlara Dair Yönetmeliğin yürürlüğe girdiği tarih olan 29.09.2017’den önce serbest buluş olarak değerlendirilen, hak sahipliği yükseköğretim kurumunda çalışan öğretim elemanlarına ait olan ve son beş yıl içerisinde başvurusu yapılıp raporlama döneminde tescil edilen ve yukarıdaki kapsama giren patentler bu kısma dahil edilebilir.</w:t>
            </w:r>
          </w:p>
          <w:p w:rsidR="000469B9" w:rsidRPr="000469B9" w:rsidRDefault="000469B9" w:rsidP="000469B9"/>
          <w:p w:rsidR="000469B9" w:rsidRPr="000469B9" w:rsidRDefault="000469B9" w:rsidP="000469B9">
            <w:r w:rsidRPr="000469B9">
              <w:t>Son beş yıl içerisinde başvurusu yapılmış olması kaydıyla; Uygulama Esasları’nın yürürlüğe girdiği 12/05/2018 tarihinden önce Avrupa Patent Ofisi (EPO) Amerika Birleşik Devletleri Patent ve Marka Ofisi (USPTO) Japonya Patent Ofisi (JPO), Kore Cumhuriyeti Patent Ofisi (KIPO) ve Çin Halk Cumhuriyeti Patent Ofisine (SIPO) doğrudan yapılan; hak sahipliği kısmen ya da tamamen yükseköğretim kurumuna ve/veya TTO’ya ait ya da Çalışan Buluşlarına, Yükseköğretim Kurumlarında Gerçekleştirilen Buluşlara Ve Kamu Destekli Projelerde Ortaya Çıkan Buluşlara Dair Yönetmeliğin yürürlüğe girdiği tarih olan 29.09.2017’den önce serbest buluş olarak değerlendirilen, hak sahipliği yükseköğretim kurumunda çalışan öğretim elemanlarına ait olan ve raporlama döneminde tescil edilen patentlerin sayısı bu kısma dahil edilebilir.</w:t>
            </w:r>
          </w:p>
        </w:tc>
      </w:tr>
      <w:tr w:rsidR="000469B9" w:rsidRPr="000469B9" w:rsidTr="000469B9">
        <w:trPr>
          <w:cantSplit/>
        </w:trPr>
        <w:tc>
          <w:tcPr>
            <w:tcW w:w="627" w:type="pct"/>
          </w:tcPr>
          <w:p w:rsidR="000469B9" w:rsidRPr="000469B9" w:rsidRDefault="000469B9" w:rsidP="000469B9">
            <w:r w:rsidRPr="000469B9">
              <w:t>10</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 xml:space="preserve">Başvuru ya da tescil tarihine bakılmaksızın hak sahipliği yükseköğretim kurumuna ve/veya kuruluşa ait olup faaliyet dönemi içinde başka bir kurum ya da kuruluşa lisanslanmış ve/veya hak sahipliği devredilmiş patentlerle ilgili lisans anlaşması sayısı  </w:t>
            </w:r>
          </w:p>
        </w:tc>
        <w:tc>
          <w:tcPr>
            <w:tcW w:w="2187" w:type="pct"/>
          </w:tcPr>
          <w:p w:rsidR="000469B9" w:rsidRPr="000469B9" w:rsidRDefault="000469B9" w:rsidP="000469B9">
            <w:r w:rsidRPr="000469B9">
              <w:t>Başvuru ya da tescil tarihine bakılmaksızın hak sahipliği yükseköğretim kurumuna ve/veya kuruluşa ait olup faaliyet dönemi içinde başka bir kurum ya da kuruluşa lisanslanmış ve/veya hak sahipliği devredilmiş patentlerle ilgili anlaşma sayısı bu kısımda belirtilir. Söz konusu lisans/devir anlaşması ile ilgili sözleşmenin raporlama dönemi içerisinde imzalanmış olması gerekir.</w:t>
            </w:r>
          </w:p>
          <w:p w:rsidR="000469B9" w:rsidRPr="000469B9" w:rsidRDefault="000469B9" w:rsidP="000469B9"/>
          <w:p w:rsidR="000469B9" w:rsidRPr="000469B9" w:rsidRDefault="000469B9" w:rsidP="000469B9">
            <w:r w:rsidRPr="000469B9">
              <w:t>Hak sahipliği kısmen ya da tamamen yükseköğretim kurumunda çalışan öğretim elemanlarına ait olan patentlerin ticarileşmesi konusunda hak sahipleri ve yükseköğretim kurumu ve/veya TTO arasında sözleşme bulunması durumunda söz konusu patentlerin lisansı/devri ile ilgili anlaşma sayısı da bu kısma dahil edilebilir.</w:t>
            </w:r>
          </w:p>
        </w:tc>
      </w:tr>
      <w:tr w:rsidR="000469B9" w:rsidRPr="000469B9" w:rsidTr="000469B9">
        <w:trPr>
          <w:cantSplit/>
        </w:trPr>
        <w:tc>
          <w:tcPr>
            <w:tcW w:w="627" w:type="pct"/>
          </w:tcPr>
          <w:p w:rsidR="000469B9" w:rsidRPr="000469B9" w:rsidRDefault="000469B9" w:rsidP="000469B9">
            <w:r w:rsidRPr="000469B9">
              <w:t>11</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10) kapsamında son üç yıl içerisinde yapılmış lisans ve/veya devir sözleşmelerinden faaliyet dönemi içerisinde elde edilen gelir tutarı (Türk Lirası cinsinden)</w:t>
            </w:r>
          </w:p>
        </w:tc>
        <w:tc>
          <w:tcPr>
            <w:tcW w:w="2187" w:type="pct"/>
          </w:tcPr>
          <w:p w:rsidR="000469B9" w:rsidRPr="000469B9" w:rsidRDefault="000469B9" w:rsidP="000469B9">
            <w:r w:rsidRPr="000469B9">
              <w:t>10 numaralı PG çerçevesinde ve son üç yıl içerisinde yapılmış lisans/devir sözleşmelerinden raporlama dönemi içerisinde elde edilen gelir tutarı bu kısımda bildirilmelidir.</w:t>
            </w:r>
          </w:p>
        </w:tc>
      </w:tr>
      <w:tr w:rsidR="000469B9" w:rsidRPr="000469B9" w:rsidTr="000469B9">
        <w:trPr>
          <w:cantSplit/>
        </w:trPr>
        <w:tc>
          <w:tcPr>
            <w:tcW w:w="627" w:type="pct"/>
          </w:tcPr>
          <w:p w:rsidR="000469B9" w:rsidRPr="000469B9" w:rsidRDefault="000469B9" w:rsidP="000469B9">
            <w:r w:rsidRPr="000469B9">
              <w:lastRenderedPageBreak/>
              <w:t>12</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Uygulama Esasları’nın 7 nci maddesinin birinci fıkrasının d) bendinin (1) alt bendi kapsamında faaliyet dönemi içerisinde hızlandırıcı programa alınan iş fikri sayısı</w:t>
            </w:r>
          </w:p>
        </w:tc>
        <w:tc>
          <w:tcPr>
            <w:tcW w:w="2187" w:type="pct"/>
          </w:tcPr>
          <w:p w:rsidR="000469B9" w:rsidRPr="000469B9" w:rsidRDefault="000469B9" w:rsidP="000469B9">
            <w:r w:rsidRPr="000469B9">
              <w:t>Yükseköğretim kurumunda üretilen bilginin girişimcilik yolu ile ticarileşmesi amacıyla TTO’nun yürüttüğü hızlandırıcı programlara raporlama dönemi içerisinde kabul edilen iş fikri sayısı bu kısımda belirtilmelidir.</w:t>
            </w:r>
          </w:p>
          <w:p w:rsidR="000469B9" w:rsidRPr="000469B9" w:rsidRDefault="000469B9" w:rsidP="000469B9"/>
          <w:p w:rsidR="000469B9" w:rsidRPr="000469B9" w:rsidRDefault="000469B9" w:rsidP="000469B9">
            <w:r w:rsidRPr="000469B9">
              <w:t>Bu kapsamdaki hızlandırıcı programın bir seçim süreci olmalıdır. Bu seçim süreci sonucunda kabul edilen girişimcilere belirli bir süre içerisinde eğitim, rehberlik ve benzeri hizmetlerin verilmesi ve çalışma alanı ve diğer fiziki imkanların sağlanması beklenir.</w:t>
            </w:r>
          </w:p>
          <w:p w:rsidR="000469B9" w:rsidRPr="000469B9" w:rsidRDefault="000469B9" w:rsidP="000469B9"/>
          <w:p w:rsidR="000469B9" w:rsidRPr="000469B9" w:rsidRDefault="000469B9" w:rsidP="000469B9">
            <w:r w:rsidRPr="000469B9">
              <w:t xml:space="preserve">Yükseköğretim kurumu ve/veya TTO bu hızlandırıcı programların yürütülmesinde 1513 Programı kapsamında sağlanan desteği kullanabileceği gibi TÜBİTAK ve/veya diğer kurumların desteklerinden faydalanarak da bu tür hızlandırıcı programları yürütebilir. Programın yürütülmesinde kullanılan finansal kaynaktan bağımsız olarak bu kısımda raporlanan iş fikirlerinin yükseköğretim kurumlarında üretilen bilginin ticarileşmesi amacını taşıması beklenir. </w:t>
            </w:r>
          </w:p>
        </w:tc>
      </w:tr>
      <w:tr w:rsidR="000469B9" w:rsidRPr="000469B9" w:rsidTr="000469B9">
        <w:trPr>
          <w:cantSplit/>
        </w:trPr>
        <w:tc>
          <w:tcPr>
            <w:tcW w:w="627" w:type="pct"/>
          </w:tcPr>
          <w:p w:rsidR="000469B9" w:rsidRPr="000469B9" w:rsidRDefault="000469B9" w:rsidP="000469B9">
            <w:r w:rsidRPr="000469B9">
              <w:t>13</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12) kapsamında hızlandırıcı programa alınan ve faaliyet dönemi içerisinde şirketleşen girişim sayısı</w:t>
            </w:r>
          </w:p>
        </w:tc>
        <w:tc>
          <w:tcPr>
            <w:tcW w:w="2187" w:type="pct"/>
          </w:tcPr>
          <w:p w:rsidR="000469B9" w:rsidRPr="000469B9" w:rsidRDefault="000469B9" w:rsidP="000469B9">
            <w:r w:rsidRPr="000469B9">
              <w:t>12 numaralı performans göstergesinde belirtilen kapsamdaki hızlandırıcı programa girdikten sonra raporlama döneminde şirketleşen girişim sayısı bu kısımda belirtilmelidir.</w:t>
            </w:r>
          </w:p>
        </w:tc>
      </w:tr>
      <w:tr w:rsidR="000469B9" w:rsidRPr="000469B9" w:rsidTr="000469B9">
        <w:trPr>
          <w:cantSplit/>
        </w:trPr>
        <w:tc>
          <w:tcPr>
            <w:tcW w:w="627" w:type="pct"/>
          </w:tcPr>
          <w:p w:rsidR="000469B9" w:rsidRPr="000469B9" w:rsidRDefault="000469B9" w:rsidP="000469B9">
            <w:r w:rsidRPr="000469B9">
              <w:t>14</w:t>
            </w:r>
          </w:p>
        </w:tc>
        <w:tc>
          <w:tcPr>
            <w:tcW w:w="2186" w:type="pct"/>
            <w:tcBorders>
              <w:top w:val="single" w:sz="4" w:space="0" w:color="000000"/>
              <w:left w:val="single" w:sz="4" w:space="0" w:color="000000"/>
              <w:bottom w:val="single" w:sz="4" w:space="0" w:color="000000"/>
              <w:right w:val="single" w:sz="4" w:space="0" w:color="000000"/>
            </w:tcBorders>
          </w:tcPr>
          <w:p w:rsidR="000469B9" w:rsidRPr="000469B9" w:rsidRDefault="000469B9" w:rsidP="000469B9">
            <w:r w:rsidRPr="000469B9">
              <w:t>Kuruluş yılına bakılmaksızın (13) kapsamında yer alan ve kuruluşun ortak olduğu ve/veya hisse alım vaadine sahip olduğu şirketlerden faaliyet dönemi içerisinde elde ettiği temettü geliri, hisse satışı geliri, hisse alım vaadinin devrinden elde edilen gelirlerin toplamı (Türk Lirası cinsinden)</w:t>
            </w:r>
          </w:p>
        </w:tc>
        <w:tc>
          <w:tcPr>
            <w:tcW w:w="2187" w:type="pct"/>
          </w:tcPr>
          <w:p w:rsidR="000469B9" w:rsidRPr="000469B9" w:rsidRDefault="000469B9" w:rsidP="000469B9">
            <w:r w:rsidRPr="000469B9">
              <w:t>Yükseköğretim kurumu ve/veya TTO’nun 12 numaralı ortak olduğu ve/veya hisse alım vaadine sahip olduğu şirketlerden faaliyet dönemi içerisinde elde ettiği temettü geliri, hisse satışı geliri, hisse alım vaadinin devrinden raporlama dönemi içinde elde edilen gelir toplamı bu kısımda belirtilmelidir.</w:t>
            </w:r>
          </w:p>
        </w:tc>
      </w:tr>
    </w:tbl>
    <w:p w:rsidR="000469B9" w:rsidRPr="000469B9" w:rsidRDefault="000469B9" w:rsidP="000469B9"/>
    <w:p w:rsidR="000469B9" w:rsidRPr="000469B9" w:rsidRDefault="000469B9" w:rsidP="000469B9"/>
    <w:sectPr w:rsidR="000469B9" w:rsidRPr="000469B9" w:rsidSect="000469B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268" w:rsidRDefault="00511268" w:rsidP="00B94D7F">
      <w:r>
        <w:separator/>
      </w:r>
    </w:p>
  </w:endnote>
  <w:endnote w:type="continuationSeparator" w:id="0">
    <w:p w:rsidR="00511268" w:rsidRDefault="00511268" w:rsidP="00B94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6F0F" w:rsidRDefault="00756F0F" w:rsidP="00B84A3B">
    <w:pPr>
      <w:pStyle w:val="AltBilgi"/>
      <w:jc w:val="center"/>
    </w:pPr>
    <w:r>
      <w:fldChar w:fldCharType="begin"/>
    </w:r>
    <w:r>
      <w:instrText xml:space="preserve"> PAGE  \* Arabic  \* MERGEFORMAT </w:instrText>
    </w:r>
    <w:r>
      <w:fldChar w:fldCharType="separate"/>
    </w:r>
    <w:r w:rsidR="00C50AFA">
      <w:rPr>
        <w:noProof/>
      </w:rPr>
      <w:t>3</w:t>
    </w:r>
    <w:r>
      <w:fldChar w:fldCharType="end"/>
    </w:r>
    <w:r>
      <w:t>/</w:t>
    </w:r>
    <w:r w:rsidR="00511268">
      <w:fldChar w:fldCharType="begin"/>
    </w:r>
    <w:r w:rsidR="00511268">
      <w:instrText xml:space="preserve"> NUMPAGES   \* MERGEFORMAT </w:instrText>
    </w:r>
    <w:r w:rsidR="00511268">
      <w:fldChar w:fldCharType="separate"/>
    </w:r>
    <w:r w:rsidR="00C50AFA">
      <w:rPr>
        <w:noProof/>
      </w:rPr>
      <w:t>16</w:t>
    </w:r>
    <w:r w:rsidR="0051126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268" w:rsidRDefault="00511268" w:rsidP="00B94D7F">
      <w:r>
        <w:separator/>
      </w:r>
    </w:p>
  </w:footnote>
  <w:footnote w:type="continuationSeparator" w:id="0">
    <w:p w:rsidR="00511268" w:rsidRDefault="00511268" w:rsidP="00B94D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821067"/>
    <w:multiLevelType w:val="multilevel"/>
    <w:tmpl w:val="9D16ED9C"/>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 w15:restartNumberingAfterBreak="0">
    <w:nsid w:val="77BF2A54"/>
    <w:multiLevelType w:val="multilevel"/>
    <w:tmpl w:val="C422F4C6"/>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3MDMzMzY3NzM3NrBU0lEKTi0uzszPAykwqgUAbd4SDCwAAAA="/>
  </w:docVars>
  <w:rsids>
    <w:rsidRoot w:val="00D82EEA"/>
    <w:rsid w:val="000469B9"/>
    <w:rsid w:val="00127365"/>
    <w:rsid w:val="001D4EF6"/>
    <w:rsid w:val="00261F82"/>
    <w:rsid w:val="003536CF"/>
    <w:rsid w:val="00394A58"/>
    <w:rsid w:val="00445251"/>
    <w:rsid w:val="00475F64"/>
    <w:rsid w:val="004C2A36"/>
    <w:rsid w:val="0050769B"/>
    <w:rsid w:val="00511268"/>
    <w:rsid w:val="00583CB1"/>
    <w:rsid w:val="005E6C05"/>
    <w:rsid w:val="00614C07"/>
    <w:rsid w:val="00640C16"/>
    <w:rsid w:val="00642142"/>
    <w:rsid w:val="006825BB"/>
    <w:rsid w:val="00685EC0"/>
    <w:rsid w:val="006B0220"/>
    <w:rsid w:val="00733E74"/>
    <w:rsid w:val="00756F0F"/>
    <w:rsid w:val="007A1799"/>
    <w:rsid w:val="00832A92"/>
    <w:rsid w:val="0088437F"/>
    <w:rsid w:val="008B4129"/>
    <w:rsid w:val="00986A7D"/>
    <w:rsid w:val="00A15752"/>
    <w:rsid w:val="00AA0692"/>
    <w:rsid w:val="00AC313B"/>
    <w:rsid w:val="00B02BB5"/>
    <w:rsid w:val="00B0724E"/>
    <w:rsid w:val="00B237C3"/>
    <w:rsid w:val="00B7165D"/>
    <w:rsid w:val="00B84A3B"/>
    <w:rsid w:val="00B94D7F"/>
    <w:rsid w:val="00C11B70"/>
    <w:rsid w:val="00C50AFA"/>
    <w:rsid w:val="00C7576E"/>
    <w:rsid w:val="00C84700"/>
    <w:rsid w:val="00C95B84"/>
    <w:rsid w:val="00CA28EE"/>
    <w:rsid w:val="00D046FA"/>
    <w:rsid w:val="00D82EEA"/>
    <w:rsid w:val="00E26C64"/>
    <w:rsid w:val="00ED400B"/>
    <w:rsid w:val="00F6629C"/>
    <w:rsid w:val="00F874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AB9C4"/>
  <w15:chartTrackingRefBased/>
  <w15:docId w15:val="{6077433E-2A56-470E-9F85-6C830237C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576E"/>
    <w:pPr>
      <w:spacing w:after="0" w:line="240" w:lineRule="auto"/>
    </w:pPr>
    <w:rPr>
      <w:rFonts w:ascii="Arial" w:hAnsi="Arial" w:cs="Arial"/>
      <w:sz w:val="16"/>
      <w:szCs w:val="18"/>
    </w:rPr>
  </w:style>
  <w:style w:type="paragraph" w:styleId="Balk1">
    <w:name w:val="heading 1"/>
    <w:basedOn w:val="ListeParagraf"/>
    <w:next w:val="Normal"/>
    <w:link w:val="Balk1Char"/>
    <w:uiPriority w:val="9"/>
    <w:qFormat/>
    <w:rsid w:val="00B84A3B"/>
    <w:pPr>
      <w:numPr>
        <w:numId w:val="2"/>
      </w:numPr>
      <w:outlineLvl w:val="0"/>
    </w:pPr>
    <w:rPr>
      <w:b/>
      <w:sz w:val="24"/>
    </w:rPr>
  </w:style>
  <w:style w:type="paragraph" w:styleId="Balk2">
    <w:name w:val="heading 2"/>
    <w:basedOn w:val="Normal"/>
    <w:next w:val="Normal"/>
    <w:link w:val="Balk2Char"/>
    <w:uiPriority w:val="9"/>
    <w:unhideWhenUsed/>
    <w:qFormat/>
    <w:rsid w:val="00832A92"/>
    <w:pPr>
      <w:keepNext/>
      <w:keepLines/>
      <w:numPr>
        <w:ilvl w:val="1"/>
        <w:numId w:val="2"/>
      </w:numPr>
      <w:spacing w:before="40"/>
      <w:outlineLvl w:val="1"/>
    </w:pPr>
    <w:rPr>
      <w:rFonts w:eastAsiaTheme="majorEastAsia"/>
      <w:b/>
    </w:rPr>
  </w:style>
  <w:style w:type="paragraph" w:styleId="Balk3">
    <w:name w:val="heading 3"/>
    <w:basedOn w:val="Normal"/>
    <w:next w:val="Normal"/>
    <w:link w:val="Balk3Char"/>
    <w:uiPriority w:val="9"/>
    <w:semiHidden/>
    <w:unhideWhenUsed/>
    <w:qFormat/>
    <w:rsid w:val="00C95B84"/>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C95B84"/>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C95B84"/>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C95B84"/>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C95B84"/>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C95B8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C95B8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D82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B237C3"/>
    <w:pPr>
      <w:ind w:left="720"/>
      <w:contextualSpacing/>
    </w:pPr>
  </w:style>
  <w:style w:type="character" w:customStyle="1" w:styleId="Balk1Char">
    <w:name w:val="Başlık 1 Char"/>
    <w:basedOn w:val="VarsaylanParagrafYazTipi"/>
    <w:link w:val="Balk1"/>
    <w:uiPriority w:val="9"/>
    <w:rsid w:val="00B84A3B"/>
    <w:rPr>
      <w:rFonts w:ascii="Arial" w:hAnsi="Arial" w:cs="Arial"/>
      <w:b/>
      <w:sz w:val="24"/>
      <w:szCs w:val="18"/>
    </w:rPr>
  </w:style>
  <w:style w:type="character" w:customStyle="1" w:styleId="Balk2Char">
    <w:name w:val="Başlık 2 Char"/>
    <w:basedOn w:val="VarsaylanParagrafYazTipi"/>
    <w:link w:val="Balk2"/>
    <w:uiPriority w:val="9"/>
    <w:rsid w:val="00832A92"/>
    <w:rPr>
      <w:rFonts w:ascii="Arial" w:eastAsiaTheme="majorEastAsia" w:hAnsi="Arial" w:cs="Arial"/>
      <w:b/>
      <w:sz w:val="18"/>
      <w:szCs w:val="18"/>
    </w:rPr>
  </w:style>
  <w:style w:type="character" w:customStyle="1" w:styleId="Balk3Char">
    <w:name w:val="Başlık 3 Char"/>
    <w:basedOn w:val="VarsaylanParagrafYazTipi"/>
    <w:link w:val="Balk3"/>
    <w:uiPriority w:val="9"/>
    <w:semiHidden/>
    <w:rsid w:val="00C95B84"/>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semiHidden/>
    <w:rsid w:val="00C95B84"/>
    <w:rPr>
      <w:rFonts w:asciiTheme="majorHAnsi" w:eastAsiaTheme="majorEastAsia" w:hAnsiTheme="majorHAnsi" w:cstheme="majorBidi"/>
      <w:i/>
      <w:iCs/>
      <w:color w:val="2E74B5" w:themeColor="accent1" w:themeShade="BF"/>
      <w:sz w:val="18"/>
      <w:szCs w:val="18"/>
    </w:rPr>
  </w:style>
  <w:style w:type="character" w:customStyle="1" w:styleId="Balk5Char">
    <w:name w:val="Başlık 5 Char"/>
    <w:basedOn w:val="VarsaylanParagrafYazTipi"/>
    <w:link w:val="Balk5"/>
    <w:uiPriority w:val="9"/>
    <w:semiHidden/>
    <w:rsid w:val="00C95B84"/>
    <w:rPr>
      <w:rFonts w:asciiTheme="majorHAnsi" w:eastAsiaTheme="majorEastAsia" w:hAnsiTheme="majorHAnsi" w:cstheme="majorBidi"/>
      <w:color w:val="2E74B5" w:themeColor="accent1" w:themeShade="BF"/>
      <w:sz w:val="18"/>
      <w:szCs w:val="18"/>
    </w:rPr>
  </w:style>
  <w:style w:type="character" w:customStyle="1" w:styleId="Balk6Char">
    <w:name w:val="Başlık 6 Char"/>
    <w:basedOn w:val="VarsaylanParagrafYazTipi"/>
    <w:link w:val="Balk6"/>
    <w:uiPriority w:val="9"/>
    <w:semiHidden/>
    <w:rsid w:val="00C95B84"/>
    <w:rPr>
      <w:rFonts w:asciiTheme="majorHAnsi" w:eastAsiaTheme="majorEastAsia" w:hAnsiTheme="majorHAnsi" w:cstheme="majorBidi"/>
      <w:color w:val="1F4D78" w:themeColor="accent1" w:themeShade="7F"/>
      <w:sz w:val="18"/>
      <w:szCs w:val="18"/>
    </w:rPr>
  </w:style>
  <w:style w:type="character" w:customStyle="1" w:styleId="Balk7Char">
    <w:name w:val="Başlık 7 Char"/>
    <w:basedOn w:val="VarsaylanParagrafYazTipi"/>
    <w:link w:val="Balk7"/>
    <w:uiPriority w:val="9"/>
    <w:semiHidden/>
    <w:rsid w:val="00C95B84"/>
    <w:rPr>
      <w:rFonts w:asciiTheme="majorHAnsi" w:eastAsiaTheme="majorEastAsia" w:hAnsiTheme="majorHAnsi" w:cstheme="majorBidi"/>
      <w:i/>
      <w:iCs/>
      <w:color w:val="1F4D78" w:themeColor="accent1" w:themeShade="7F"/>
      <w:sz w:val="18"/>
      <w:szCs w:val="18"/>
    </w:rPr>
  </w:style>
  <w:style w:type="character" w:customStyle="1" w:styleId="Balk8Char">
    <w:name w:val="Başlık 8 Char"/>
    <w:basedOn w:val="VarsaylanParagrafYazTipi"/>
    <w:link w:val="Balk8"/>
    <w:uiPriority w:val="9"/>
    <w:semiHidden/>
    <w:rsid w:val="00C95B84"/>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C95B84"/>
    <w:rPr>
      <w:rFonts w:asciiTheme="majorHAnsi" w:eastAsiaTheme="majorEastAsia" w:hAnsiTheme="majorHAnsi" w:cstheme="majorBidi"/>
      <w:i/>
      <w:iCs/>
      <w:color w:val="272727" w:themeColor="text1" w:themeTint="D8"/>
      <w:sz w:val="21"/>
      <w:szCs w:val="21"/>
    </w:rPr>
  </w:style>
  <w:style w:type="paragraph" w:styleId="AralkYok">
    <w:name w:val="No Spacing"/>
    <w:link w:val="AralkYokChar"/>
    <w:uiPriority w:val="1"/>
    <w:qFormat/>
    <w:rsid w:val="00261F82"/>
    <w:pPr>
      <w:spacing w:after="0" w:line="240" w:lineRule="auto"/>
    </w:pPr>
    <w:rPr>
      <w:rFonts w:ascii="Arial" w:hAnsi="Arial" w:cs="Arial"/>
      <w:sz w:val="18"/>
      <w:szCs w:val="18"/>
    </w:rPr>
  </w:style>
  <w:style w:type="paragraph" w:styleId="stBilgi">
    <w:name w:val="header"/>
    <w:basedOn w:val="Normal"/>
    <w:link w:val="stBilgiChar"/>
    <w:uiPriority w:val="99"/>
    <w:unhideWhenUsed/>
    <w:rsid w:val="00B94D7F"/>
    <w:pPr>
      <w:tabs>
        <w:tab w:val="center" w:pos="4536"/>
        <w:tab w:val="right" w:pos="9072"/>
      </w:tabs>
    </w:pPr>
  </w:style>
  <w:style w:type="character" w:customStyle="1" w:styleId="stBilgiChar">
    <w:name w:val="Üst Bilgi Char"/>
    <w:basedOn w:val="VarsaylanParagrafYazTipi"/>
    <w:link w:val="stBilgi"/>
    <w:uiPriority w:val="99"/>
    <w:rsid w:val="00B94D7F"/>
    <w:rPr>
      <w:rFonts w:ascii="Arial" w:hAnsi="Arial" w:cs="Arial"/>
      <w:sz w:val="16"/>
      <w:szCs w:val="18"/>
    </w:rPr>
  </w:style>
  <w:style w:type="paragraph" w:styleId="AltBilgi">
    <w:name w:val="footer"/>
    <w:basedOn w:val="Normal"/>
    <w:link w:val="AltBilgiChar"/>
    <w:uiPriority w:val="99"/>
    <w:unhideWhenUsed/>
    <w:rsid w:val="00B94D7F"/>
    <w:pPr>
      <w:tabs>
        <w:tab w:val="center" w:pos="4536"/>
        <w:tab w:val="right" w:pos="9072"/>
      </w:tabs>
    </w:pPr>
  </w:style>
  <w:style w:type="character" w:customStyle="1" w:styleId="AltBilgiChar">
    <w:name w:val="Alt Bilgi Char"/>
    <w:basedOn w:val="VarsaylanParagrafYazTipi"/>
    <w:link w:val="AltBilgi"/>
    <w:uiPriority w:val="99"/>
    <w:rsid w:val="00B94D7F"/>
    <w:rPr>
      <w:rFonts w:ascii="Arial" w:hAnsi="Arial" w:cs="Arial"/>
      <w:sz w:val="16"/>
      <w:szCs w:val="18"/>
    </w:rPr>
  </w:style>
  <w:style w:type="character" w:customStyle="1" w:styleId="AralkYokChar">
    <w:name w:val="Aralık Yok Char"/>
    <w:basedOn w:val="VarsaylanParagrafYazTipi"/>
    <w:link w:val="AralkYok"/>
    <w:uiPriority w:val="1"/>
    <w:rsid w:val="00D046FA"/>
    <w:rPr>
      <w:rFonts w:ascii="Arial" w:hAnsi="Arial" w:cs="Arial"/>
      <w:sz w:val="18"/>
      <w:szCs w:val="18"/>
    </w:rPr>
  </w:style>
  <w:style w:type="paragraph" w:styleId="TBal">
    <w:name w:val="TOC Heading"/>
    <w:basedOn w:val="Balk1"/>
    <w:next w:val="Normal"/>
    <w:uiPriority w:val="39"/>
    <w:unhideWhenUsed/>
    <w:qFormat/>
    <w:rsid w:val="008B4129"/>
    <w:pPr>
      <w:keepNext/>
      <w:keepLines/>
      <w:numPr>
        <w:numId w:val="0"/>
      </w:numPr>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eastAsia="tr-TR"/>
    </w:rPr>
  </w:style>
  <w:style w:type="paragraph" w:styleId="T1">
    <w:name w:val="toc 1"/>
    <w:basedOn w:val="Normal"/>
    <w:next w:val="Normal"/>
    <w:autoRedefine/>
    <w:uiPriority w:val="39"/>
    <w:unhideWhenUsed/>
    <w:rsid w:val="008B4129"/>
    <w:pPr>
      <w:spacing w:after="100"/>
    </w:pPr>
  </w:style>
  <w:style w:type="paragraph" w:styleId="T2">
    <w:name w:val="toc 2"/>
    <w:basedOn w:val="Normal"/>
    <w:next w:val="Normal"/>
    <w:autoRedefine/>
    <w:uiPriority w:val="39"/>
    <w:unhideWhenUsed/>
    <w:rsid w:val="008B4129"/>
    <w:pPr>
      <w:spacing w:after="100"/>
      <w:ind w:left="160"/>
    </w:pPr>
  </w:style>
  <w:style w:type="character" w:styleId="Kpr">
    <w:name w:val="Hyperlink"/>
    <w:basedOn w:val="VarsaylanParagrafYazTipi"/>
    <w:uiPriority w:val="99"/>
    <w:unhideWhenUsed/>
    <w:rsid w:val="008B41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4179F-5CAC-4488-9AE2-798E60A2A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02</Words>
  <Characters>15975</Characters>
  <Application>Microsoft Office Word</Application>
  <DocSecurity>0</DocSecurity>
  <Lines>133</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 YURTSEVEN</dc:creator>
  <cp:keywords/>
  <dc:description/>
  <cp:lastModifiedBy>Onur Ülgen</cp:lastModifiedBy>
  <cp:revision>2</cp:revision>
  <dcterms:created xsi:type="dcterms:W3CDTF">2020-02-14T12:34:00Z</dcterms:created>
  <dcterms:modified xsi:type="dcterms:W3CDTF">2020-02-14T12:34:00Z</dcterms:modified>
</cp:coreProperties>
</file>